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5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19"/>
        <w:gridCol w:w="2634"/>
        <w:gridCol w:w="4917"/>
        <w:gridCol w:w="1426"/>
        <w:gridCol w:w="4522"/>
      </w:tblGrid>
      <w:tr w:rsidR="003754D3" w14:paraId="09CB254B" w14:textId="77777777" w:rsidTr="003754D3">
        <w:trPr>
          <w:trHeight w:val="260"/>
        </w:trPr>
        <w:tc>
          <w:tcPr>
            <w:tcW w:w="1519" w:type="dxa"/>
            <w:shd w:val="clear" w:color="auto" w:fill="E0E0E0"/>
          </w:tcPr>
          <w:p w14:paraId="331B1D56" w14:textId="6B55B309" w:rsidR="003754D3" w:rsidRDefault="003754D3" w:rsidP="004904CD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634" w:type="dxa"/>
            <w:shd w:val="clear" w:color="auto" w:fill="E0E0E0"/>
          </w:tcPr>
          <w:p w14:paraId="32413FDD" w14:textId="25DF9774" w:rsidR="003754D3" w:rsidRDefault="003754D3" w:rsidP="004904C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4917" w:type="dxa"/>
            <w:shd w:val="clear" w:color="auto" w:fill="E0E0E0"/>
          </w:tcPr>
          <w:p w14:paraId="0C3BD00A" w14:textId="687FDDCC" w:rsidR="003754D3" w:rsidRDefault="003754D3" w:rsidP="004904CD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26" w:type="dxa"/>
            <w:shd w:val="clear" w:color="auto" w:fill="E0E0E0"/>
          </w:tcPr>
          <w:p w14:paraId="6DA8BF6F" w14:textId="41BFBBF1" w:rsidR="003754D3" w:rsidRDefault="003754D3" w:rsidP="004904CD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qt</w:t>
            </w:r>
            <w:proofErr w:type="spellEnd"/>
            <w:r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4522" w:type="dxa"/>
            <w:shd w:val="clear" w:color="auto" w:fill="E0E0E0"/>
          </w:tcPr>
          <w:p w14:paraId="7DC5012D" w14:textId="703152A1" w:rsidR="003754D3" w:rsidRDefault="003754D3" w:rsidP="004904CD">
            <w:pPr>
              <w:pStyle w:val="Heading1"/>
            </w:pPr>
            <w:r>
              <w:t>Author</w:t>
            </w:r>
          </w:p>
        </w:tc>
      </w:tr>
      <w:tr w:rsidR="009E4D5D" w14:paraId="49A48321" w14:textId="77777777" w:rsidTr="003754D3">
        <w:trPr>
          <w:trHeight w:val="3512"/>
        </w:trPr>
        <w:tc>
          <w:tcPr>
            <w:tcW w:w="1519" w:type="dxa"/>
          </w:tcPr>
          <w:p w14:paraId="51627128" w14:textId="5122B56D" w:rsidR="009E4D5D" w:rsidRDefault="009E4D5D" w:rsidP="004904CD"/>
        </w:tc>
        <w:tc>
          <w:tcPr>
            <w:tcW w:w="2634" w:type="dxa"/>
          </w:tcPr>
          <w:p w14:paraId="2165785F" w14:textId="38AFA5EC" w:rsidR="00FF54D5" w:rsidRPr="00285D1B" w:rsidRDefault="00FF54D5" w:rsidP="009E4D5D">
            <w:r w:rsidRPr="00285D1B">
              <w:t>Check In</w:t>
            </w:r>
            <w:r w:rsidR="00B311D1">
              <w:t xml:space="preserve"> </w:t>
            </w:r>
            <w:r w:rsidRPr="00285D1B">
              <w:t>&amp;</w:t>
            </w:r>
          </w:p>
          <w:p w14:paraId="489BED3D" w14:textId="6A264821" w:rsidR="009E4D5D" w:rsidRPr="00285D1B" w:rsidRDefault="00B311D1" w:rsidP="009E4D5D">
            <w:r>
              <w:t>Check O</w:t>
            </w:r>
            <w:r w:rsidR="00FF54D5" w:rsidRPr="00285D1B">
              <w:t xml:space="preserve">ut </w:t>
            </w:r>
            <w:r w:rsidR="009E4D5D" w:rsidRPr="00285D1B">
              <w:t xml:space="preserve">Document </w:t>
            </w:r>
          </w:p>
        </w:tc>
        <w:tc>
          <w:tcPr>
            <w:tcW w:w="4917" w:type="dxa"/>
          </w:tcPr>
          <w:p w14:paraId="1DDDE3DB" w14:textId="77777777" w:rsidR="002C7A10" w:rsidRPr="00285D1B" w:rsidRDefault="009E4D5D" w:rsidP="004904CD">
            <w:r w:rsidRPr="00285D1B">
              <w:rPr>
                <w:b/>
              </w:rPr>
              <w:t>To verify</w:t>
            </w:r>
            <w:r w:rsidRPr="00285D1B">
              <w:t>:</w:t>
            </w:r>
          </w:p>
          <w:p w14:paraId="1A50FD8D" w14:textId="67E1FE63" w:rsidR="00FF54D5" w:rsidRPr="00285D1B" w:rsidRDefault="00FF54D5" w:rsidP="00FF54D5">
            <w:pPr>
              <w:pStyle w:val="ListParagraph"/>
              <w:numPr>
                <w:ilvl w:val="0"/>
                <w:numId w:val="31"/>
              </w:numPr>
            </w:pPr>
            <w:r w:rsidRPr="00285D1B">
              <w:rPr>
                <w:noProof/>
              </w:rPr>
              <w:t>Check</w:t>
            </w:r>
            <w:r w:rsidR="007260FD" w:rsidRPr="00285D1B">
              <w:rPr>
                <w:noProof/>
              </w:rPr>
              <w:t>-</w:t>
            </w:r>
            <w:r w:rsidRPr="00285D1B">
              <w:rPr>
                <w:noProof/>
              </w:rPr>
              <w:t>out</w:t>
            </w:r>
            <w:r w:rsidRPr="00285D1B">
              <w:t xml:space="preserve"> </w:t>
            </w:r>
            <w:r w:rsidRPr="00285D1B">
              <w:rPr>
                <w:noProof/>
              </w:rPr>
              <w:t>document</w:t>
            </w:r>
            <w:r w:rsidRPr="00285D1B">
              <w:t xml:space="preserve"> with different user</w:t>
            </w:r>
          </w:p>
          <w:p w14:paraId="4FD7720F" w14:textId="7468B154" w:rsidR="00FF54D5" w:rsidRPr="00285D1B" w:rsidRDefault="00FF54D5" w:rsidP="00FF54D5">
            <w:pPr>
              <w:pStyle w:val="ListParagraph"/>
              <w:numPr>
                <w:ilvl w:val="0"/>
                <w:numId w:val="31"/>
              </w:numPr>
            </w:pPr>
            <w:r w:rsidRPr="00285D1B">
              <w:rPr>
                <w:noProof/>
              </w:rPr>
              <w:t>Check</w:t>
            </w:r>
            <w:r w:rsidR="007260FD" w:rsidRPr="00285D1B">
              <w:rPr>
                <w:noProof/>
              </w:rPr>
              <w:t>-</w:t>
            </w:r>
            <w:r w:rsidRPr="00285D1B">
              <w:rPr>
                <w:noProof/>
              </w:rPr>
              <w:t>in</w:t>
            </w:r>
            <w:r w:rsidRPr="00285D1B">
              <w:t xml:space="preserve"> document</w:t>
            </w:r>
          </w:p>
          <w:p w14:paraId="7327578F" w14:textId="58691542" w:rsidR="00FF54D5" w:rsidRPr="00285D1B" w:rsidRDefault="00FF54D5" w:rsidP="00FF54D5">
            <w:pPr>
              <w:pStyle w:val="ListParagraph"/>
              <w:numPr>
                <w:ilvl w:val="0"/>
                <w:numId w:val="31"/>
              </w:numPr>
            </w:pPr>
            <w:r w:rsidRPr="00285D1B">
              <w:t>Route for approval</w:t>
            </w:r>
          </w:p>
          <w:p w14:paraId="52617944" w14:textId="0D61D30D" w:rsidR="00FF54D5" w:rsidRPr="00285D1B" w:rsidRDefault="00FF54D5" w:rsidP="00FF54D5">
            <w:pPr>
              <w:pStyle w:val="ListParagraph"/>
              <w:numPr>
                <w:ilvl w:val="0"/>
                <w:numId w:val="31"/>
              </w:numPr>
            </w:pPr>
            <w:r w:rsidRPr="00285D1B">
              <w:t>Reject the document</w:t>
            </w:r>
          </w:p>
          <w:p w14:paraId="7CEA46AE" w14:textId="7B84D0EF" w:rsidR="00FF54D5" w:rsidRPr="00285D1B" w:rsidRDefault="00FF54D5" w:rsidP="00FF54D5">
            <w:pPr>
              <w:pStyle w:val="ListParagraph"/>
              <w:numPr>
                <w:ilvl w:val="0"/>
                <w:numId w:val="31"/>
              </w:numPr>
            </w:pPr>
            <w:r w:rsidRPr="00285D1B">
              <w:t>Updated in My document section</w:t>
            </w:r>
          </w:p>
          <w:p w14:paraId="285535FC" w14:textId="0481B55A" w:rsidR="009E4D5D" w:rsidRPr="00285D1B" w:rsidRDefault="009E4D5D" w:rsidP="002C7A10"/>
        </w:tc>
        <w:tc>
          <w:tcPr>
            <w:tcW w:w="1426" w:type="dxa"/>
          </w:tcPr>
          <w:p w14:paraId="6804D3BE" w14:textId="77777777" w:rsidR="009E4D5D" w:rsidRDefault="009E4D5D" w:rsidP="004904CD"/>
        </w:tc>
        <w:tc>
          <w:tcPr>
            <w:tcW w:w="4522" w:type="dxa"/>
          </w:tcPr>
          <w:p w14:paraId="1C3C2001" w14:textId="2F3BE29A" w:rsidR="009E4D5D" w:rsidRDefault="009E4D5D" w:rsidP="003754D3">
            <w:pPr>
              <w:ind w:left="4388"/>
            </w:pPr>
          </w:p>
        </w:tc>
      </w:tr>
    </w:tbl>
    <w:p w14:paraId="5B66D9E4" w14:textId="42A67174" w:rsidR="003C10A7" w:rsidRDefault="003C10A7" w:rsidP="009E4D5D"/>
    <w:tbl>
      <w:tblPr>
        <w:tblW w:w="15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973"/>
        <w:gridCol w:w="2959"/>
        <w:gridCol w:w="2959"/>
        <w:gridCol w:w="3949"/>
      </w:tblGrid>
      <w:tr w:rsidR="00940AA2" w14:paraId="33408645" w14:textId="77777777" w:rsidTr="00CF13EA">
        <w:trPr>
          <w:trHeight w:val="115"/>
        </w:trPr>
        <w:tc>
          <w:tcPr>
            <w:tcW w:w="0" w:type="auto"/>
            <w:shd w:val="clear" w:color="auto" w:fill="E0E0E0"/>
          </w:tcPr>
          <w:p w14:paraId="13C1E01D" w14:textId="77777777" w:rsidR="003C10A7" w:rsidRDefault="003C10A7" w:rsidP="00DA488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2840" w:type="dxa"/>
            <w:gridSpan w:val="4"/>
          </w:tcPr>
          <w:p w14:paraId="0FBF7BAD" w14:textId="68ABA112" w:rsidR="003C10A7" w:rsidRPr="002C7A10" w:rsidRDefault="003C10A7" w:rsidP="002C7A10">
            <w:pPr>
              <w:pStyle w:val="ListParagraph"/>
              <w:numPr>
                <w:ilvl w:val="0"/>
                <w:numId w:val="26"/>
              </w:numPr>
              <w:ind w:right="905"/>
              <w:rPr>
                <w:rFonts w:ascii="Arial" w:hAnsi="Arial" w:cs="Arial"/>
              </w:rPr>
            </w:pPr>
            <w:r w:rsidRPr="002C7A10">
              <w:rPr>
                <w:rFonts w:ascii="Arial" w:hAnsi="Arial" w:cs="Arial"/>
              </w:rPr>
              <w:t>Standard Configuration</w:t>
            </w:r>
          </w:p>
          <w:p w14:paraId="3FF845BC" w14:textId="61AEB03A" w:rsidR="003C10A7" w:rsidRPr="00D3111F" w:rsidRDefault="00F044C1" w:rsidP="002C7A10">
            <w:pPr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3C10A7" w:rsidRPr="00F044C1">
              <w:rPr>
                <w:rFonts w:ascii="Arial" w:hAnsi="Arial" w:cs="Arial"/>
                <w:noProof/>
              </w:rPr>
              <w:t>ser</w:t>
            </w:r>
            <w:r w:rsidR="003C10A7" w:rsidRPr="00A813CB">
              <w:rPr>
                <w:rFonts w:ascii="Arial" w:hAnsi="Arial" w:cs="Arial"/>
              </w:rPr>
              <w:t xml:space="preserve"> </w:t>
            </w:r>
            <w:r w:rsidR="003C10A7">
              <w:rPr>
                <w:rFonts w:ascii="Arial" w:hAnsi="Arial" w:cs="Arial"/>
              </w:rPr>
              <w:t xml:space="preserve">is </w:t>
            </w:r>
            <w:r w:rsidR="003C10A7" w:rsidRPr="00A813CB">
              <w:rPr>
                <w:rFonts w:ascii="Arial" w:hAnsi="Arial" w:cs="Arial"/>
              </w:rPr>
              <w:t xml:space="preserve">logged into </w:t>
            </w:r>
            <w:r w:rsidR="003C10A7">
              <w:rPr>
                <w:rFonts w:ascii="Arial" w:hAnsi="Arial" w:cs="Arial"/>
              </w:rPr>
              <w:t>the w</w:t>
            </w:r>
            <w:r w:rsidR="003C10A7" w:rsidRPr="00A813CB">
              <w:rPr>
                <w:rFonts w:ascii="Arial" w:hAnsi="Arial" w:cs="Arial"/>
              </w:rPr>
              <w:t xml:space="preserve">eb </w:t>
            </w:r>
            <w:r w:rsidR="003C10A7">
              <w:rPr>
                <w:rFonts w:ascii="Arial" w:hAnsi="Arial" w:cs="Arial"/>
              </w:rPr>
              <w:t>i</w:t>
            </w:r>
            <w:r w:rsidR="003C10A7" w:rsidRPr="00A813CB">
              <w:rPr>
                <w:rFonts w:ascii="Arial" w:hAnsi="Arial" w:cs="Arial"/>
              </w:rPr>
              <w:t>nterface</w:t>
            </w:r>
            <w:r w:rsidR="003C10A7">
              <w:rPr>
                <w:rFonts w:ascii="Arial" w:hAnsi="Arial" w:cs="Arial"/>
              </w:rPr>
              <w:t>.</w:t>
            </w:r>
          </w:p>
          <w:p w14:paraId="243FFBD7" w14:textId="12347C18" w:rsidR="00FF54D5" w:rsidRPr="00FF54D5" w:rsidRDefault="000B0879" w:rsidP="00FF54D5">
            <w:pPr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</w:t>
            </w:r>
            <w:r w:rsidR="003C10A7" w:rsidRPr="00372355">
              <w:rPr>
                <w:rFonts w:ascii="Arial" w:hAnsi="Arial" w:cs="Arial"/>
              </w:rPr>
              <w:t>ndex cards</w:t>
            </w:r>
            <w:r w:rsidR="003C10A7">
              <w:rPr>
                <w:rFonts w:ascii="Arial" w:hAnsi="Arial" w:cs="Arial"/>
              </w:rPr>
              <w:t>/documents</w:t>
            </w:r>
            <w:r w:rsidR="003C10A7" w:rsidRPr="00372355">
              <w:rPr>
                <w:rFonts w:ascii="Arial" w:hAnsi="Arial" w:cs="Arial"/>
              </w:rPr>
              <w:t xml:space="preserve"> created in the Draft Cabinet </w:t>
            </w:r>
          </w:p>
          <w:p w14:paraId="028964DD" w14:textId="7CCBFF1B" w:rsidR="00710340" w:rsidRDefault="00710340" w:rsidP="002C7A10">
            <w:pPr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st user </w:t>
            </w:r>
            <w:r w:rsidR="000B0879">
              <w:rPr>
                <w:rFonts w:ascii="Arial" w:hAnsi="Arial" w:cs="Arial"/>
              </w:rPr>
              <w:t>must</w:t>
            </w:r>
            <w:r>
              <w:rPr>
                <w:rFonts w:ascii="Arial" w:hAnsi="Arial" w:cs="Arial"/>
              </w:rPr>
              <w:t xml:space="preserve"> have permission to create </w:t>
            </w:r>
            <w:r w:rsidR="001063A3">
              <w:rPr>
                <w:rFonts w:ascii="Arial" w:hAnsi="Arial" w:cs="Arial"/>
              </w:rPr>
              <w:t>new</w:t>
            </w:r>
            <w:r>
              <w:rPr>
                <w:rFonts w:ascii="Arial" w:hAnsi="Arial" w:cs="Arial"/>
              </w:rPr>
              <w:t xml:space="preserve"> documents</w:t>
            </w:r>
            <w:r w:rsidR="00FF54D5">
              <w:rPr>
                <w:rFonts w:ascii="Arial" w:hAnsi="Arial" w:cs="Arial"/>
              </w:rPr>
              <w:t>.</w:t>
            </w:r>
          </w:p>
          <w:p w14:paraId="0D132A0A" w14:textId="60DFCF72" w:rsidR="000B0879" w:rsidRPr="00503076" w:rsidRDefault="000B0879" w:rsidP="002C7A10">
            <w:pPr>
              <w:numPr>
                <w:ilvl w:val="0"/>
                <w:numId w:val="2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est user must have </w:t>
            </w:r>
            <w:r w:rsidR="00EC1CF9">
              <w:rPr>
                <w:rFonts w:ascii="Arial" w:hAnsi="Arial" w:cs="Arial"/>
                <w:noProof/>
              </w:rPr>
              <w:t>C</w:t>
            </w:r>
            <w:r w:rsidRPr="00382153">
              <w:rPr>
                <w:rFonts w:ascii="Arial" w:hAnsi="Arial" w:cs="Arial"/>
                <w:noProof/>
              </w:rPr>
              <w:t>heckIn</w:t>
            </w:r>
            <w:r>
              <w:rPr>
                <w:rFonts w:ascii="Arial" w:hAnsi="Arial" w:cs="Arial"/>
              </w:rPr>
              <w:t>/</w:t>
            </w:r>
            <w:proofErr w:type="spellStart"/>
            <w:r>
              <w:rPr>
                <w:rFonts w:ascii="Arial" w:hAnsi="Arial" w:cs="Arial"/>
              </w:rPr>
              <w:t>CheckOut</w:t>
            </w:r>
            <w:proofErr w:type="spellEnd"/>
            <w:r>
              <w:rPr>
                <w:rFonts w:ascii="Arial" w:hAnsi="Arial" w:cs="Arial"/>
              </w:rPr>
              <w:t xml:space="preserve"> permission </w:t>
            </w:r>
          </w:p>
        </w:tc>
      </w:tr>
      <w:tr w:rsidR="00940AA2" w14:paraId="7ED7CF3B" w14:textId="77777777" w:rsidTr="00CF13EA">
        <w:trPr>
          <w:trHeight w:val="115"/>
        </w:trPr>
        <w:tc>
          <w:tcPr>
            <w:tcW w:w="0" w:type="auto"/>
            <w:shd w:val="clear" w:color="auto" w:fill="E0E0E0"/>
          </w:tcPr>
          <w:p w14:paraId="4D6BC73A" w14:textId="77777777" w:rsidR="003C10A7" w:rsidRDefault="003C10A7" w:rsidP="00DA4883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2840" w:type="dxa"/>
            <w:gridSpan w:val="4"/>
          </w:tcPr>
          <w:p w14:paraId="137923E1" w14:textId="77777777" w:rsidR="00FF54D5" w:rsidRPr="001A08CE" w:rsidRDefault="00FF54D5" w:rsidP="00FF54D5">
            <w:pPr>
              <w:spacing w:after="160" w:line="259" w:lineRule="auto"/>
              <w:contextualSpacing/>
              <w:rPr>
                <w:rFonts w:ascii="Arial" w:hAnsi="Arial" w:cs="Arial"/>
              </w:rPr>
            </w:pPr>
          </w:p>
          <w:p w14:paraId="29623938" w14:textId="3FF99832" w:rsidR="00FF54D5" w:rsidRPr="00BD54EE" w:rsidRDefault="00FF54D5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 w:rsidRPr="00490A33">
              <w:rPr>
                <w:rFonts w:ascii="Arial" w:hAnsi="Arial" w:cs="Arial"/>
              </w:rPr>
              <w:t xml:space="preserve">Login to Web </w:t>
            </w:r>
            <w:r>
              <w:rPr>
                <w:rFonts w:ascii="Arial" w:hAnsi="Arial" w:cs="Arial"/>
              </w:rPr>
              <w:t>Application as a Test User</w:t>
            </w:r>
            <w:r w:rsidRPr="00490A33">
              <w:rPr>
                <w:rFonts w:ascii="Arial" w:hAnsi="Arial" w:cs="Arial"/>
              </w:rPr>
              <w:t>.</w:t>
            </w:r>
          </w:p>
          <w:p w14:paraId="3839E1F3" w14:textId="12A04086" w:rsidR="00FF54D5" w:rsidRDefault="00FF54D5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 w:rsidRPr="00093FED">
              <w:rPr>
                <w:rFonts w:ascii="Arial" w:hAnsi="Arial" w:cs="Arial"/>
              </w:rPr>
              <w:t>C</w:t>
            </w:r>
            <w:r w:rsidR="00EC1CF9">
              <w:rPr>
                <w:rFonts w:ascii="Arial" w:hAnsi="Arial" w:cs="Arial"/>
              </w:rPr>
              <w:t>reate a new document form and set Auto Check O</w:t>
            </w:r>
            <w:r>
              <w:rPr>
                <w:rFonts w:ascii="Arial" w:hAnsi="Arial" w:cs="Arial"/>
              </w:rPr>
              <w:t>ut to another user (from the “Create New” document dialog).</w:t>
            </w:r>
          </w:p>
          <w:p w14:paraId="4991D3AB" w14:textId="77777777" w:rsidR="005722C8" w:rsidRPr="00FC3561" w:rsidRDefault="005722C8" w:rsidP="005722C8">
            <w:pPr>
              <w:shd w:val="clear" w:color="auto" w:fill="FFFFFF"/>
              <w:rPr>
                <w:rFonts w:ascii="Arial" w:eastAsiaTheme="minorHAnsi" w:hAnsi="Arial" w:cs="Arial"/>
                <w:noProof/>
                <w:color w:val="000000"/>
                <w:sz w:val="23"/>
                <w:szCs w:val="23"/>
                <w:lang w:val="en-IN"/>
              </w:rPr>
            </w:pPr>
          </w:p>
          <w:p w14:paraId="1F9E017E" w14:textId="30BF492A" w:rsidR="00FF54D5" w:rsidRDefault="005722C8" w:rsidP="00FF54D5">
            <w:pPr>
              <w:pStyle w:val="ListParagraph"/>
              <w:ind w:left="1080"/>
              <w:rPr>
                <w:rFonts w:ascii="Arial" w:hAnsi="Arial" w:cs="Arial"/>
              </w:rPr>
            </w:pPr>
            <w:r>
              <w:rPr>
                <w:rFonts w:ascii="Arial" w:eastAsiaTheme="minorHAnsi" w:hAnsi="Arial" w:cs="Arial"/>
                <w:noProof/>
                <w:color w:val="000000"/>
                <w:sz w:val="23"/>
                <w:szCs w:val="23"/>
                <w:lang w:val="en-IN" w:eastAsia="en-IN"/>
              </w:rPr>
              <w:lastRenderedPageBreak/>
              <w:drawing>
                <wp:inline distT="0" distB="0" distL="0" distR="0" wp14:anchorId="356696C4" wp14:editId="3BB2B41F">
                  <wp:extent cx="6858000" cy="2356905"/>
                  <wp:effectExtent l="76200" t="76200" r="133350" b="139065"/>
                  <wp:docPr id="13" name="Picture 13" descr="D:\saurabh\Kent-Title21\screen shot\auto_checkou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:\saurabh\Kent-Title21\screen shot\auto_checkout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868492" cy="236051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BAC0CED" w14:textId="4D22BBC9" w:rsidR="00FF54D5" w:rsidRDefault="00FF54D5" w:rsidP="00FF54D5">
            <w:pPr>
              <w:pStyle w:val="ListParagraph"/>
              <w:ind w:left="1080"/>
              <w:rPr>
                <w:rFonts w:ascii="Arial" w:hAnsi="Arial" w:cs="Arial"/>
                <w:b/>
                <w:color w:val="FF0000"/>
                <w:u w:val="single"/>
              </w:rPr>
            </w:pPr>
            <w:r w:rsidRPr="00857E61">
              <w:rPr>
                <w:rFonts w:ascii="Arial" w:hAnsi="Arial" w:cs="Arial"/>
                <w:b/>
                <w:color w:val="FF0000"/>
                <w:u w:val="single"/>
              </w:rPr>
              <w:t>ER 1 – Document has been created successfully and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a</w:t>
            </w:r>
            <w:r w:rsidRPr="00857E61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Pr="00FB0D32">
              <w:rPr>
                <w:rFonts w:ascii="Arial" w:hAnsi="Arial" w:cs="Arial"/>
                <w:b/>
                <w:noProof/>
                <w:color w:val="FF0000"/>
                <w:u w:val="single"/>
              </w:rPr>
              <w:t>message</w:t>
            </w:r>
            <w:r w:rsidRPr="00857E61">
              <w:rPr>
                <w:rFonts w:ascii="Arial" w:hAnsi="Arial" w:cs="Arial"/>
                <w:b/>
                <w:color w:val="FF0000"/>
                <w:u w:val="single"/>
              </w:rPr>
              <w:t xml:space="preserve"> appears: “</w:t>
            </w:r>
            <w:r w:rsidR="00C47741" w:rsidRPr="00C47741">
              <w:rPr>
                <w:rFonts w:ascii="Arial" w:hAnsi="Arial" w:cs="Arial"/>
                <w:b/>
                <w:color w:val="FF0000"/>
                <w:u w:val="single"/>
              </w:rPr>
              <w:t>You don't have permissions to edit form DOC</w:t>
            </w:r>
            <w:r w:rsidR="00C47741">
              <w:rPr>
                <w:rFonts w:ascii="Arial" w:hAnsi="Arial" w:cs="Arial"/>
                <w:b/>
                <w:color w:val="FF0000"/>
                <w:u w:val="single"/>
              </w:rPr>
              <w:t>”.</w:t>
            </w:r>
          </w:p>
          <w:p w14:paraId="6278A4E1" w14:textId="77777777" w:rsidR="00FF54D5" w:rsidRPr="001A08CE" w:rsidRDefault="00FF54D5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495A4233" w14:textId="5E13607E" w:rsidR="00FF54D5" w:rsidRDefault="00FF54D5" w:rsidP="00FF54D5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</w:t>
            </w:r>
            <w:r w:rsidR="00C47741">
              <w:rPr>
                <w:noProof/>
                <w:lang w:val="en-IN" w:eastAsia="en-IN"/>
              </w:rPr>
              <w:drawing>
                <wp:inline distT="0" distB="0" distL="0" distR="0" wp14:anchorId="2869AD72" wp14:editId="60A149BB">
                  <wp:extent cx="6836735" cy="1360967"/>
                  <wp:effectExtent l="76200" t="76200" r="135890" b="12509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6735" cy="1360967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6AA7F09" w14:textId="77777777" w:rsidR="00FF54D5" w:rsidRDefault="00FF54D5" w:rsidP="00FF54D5">
            <w:pPr>
              <w:pStyle w:val="ListParagraph"/>
              <w:rPr>
                <w:rFonts w:ascii="Arial" w:hAnsi="Arial" w:cs="Arial"/>
              </w:rPr>
            </w:pPr>
          </w:p>
          <w:p w14:paraId="285CC88D" w14:textId="77777777" w:rsidR="005C44CD" w:rsidRDefault="005C44CD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 with the test user </w:t>
            </w:r>
          </w:p>
          <w:p w14:paraId="011C2EE9" w14:textId="24DC151E" w:rsidR="005722C8" w:rsidRDefault="005722C8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 w:rsidRPr="007260FD">
              <w:rPr>
                <w:rFonts w:ascii="Arial" w:hAnsi="Arial" w:cs="Arial"/>
                <w:noProof/>
              </w:rPr>
              <w:t>Log</w:t>
            </w:r>
            <w:r w:rsidR="007260FD">
              <w:rPr>
                <w:rFonts w:ascii="Arial" w:hAnsi="Arial" w:cs="Arial"/>
                <w:noProof/>
              </w:rPr>
              <w:t xml:space="preserve"> </w:t>
            </w:r>
            <w:r w:rsidRPr="007260FD">
              <w:rPr>
                <w:rFonts w:ascii="Arial" w:hAnsi="Arial" w:cs="Arial"/>
                <w:noProof/>
              </w:rPr>
              <w:t>in</w:t>
            </w:r>
            <w:r>
              <w:rPr>
                <w:rFonts w:ascii="Arial" w:hAnsi="Arial" w:cs="Arial"/>
              </w:rPr>
              <w:t xml:space="preserve"> with the user whic</w:t>
            </w:r>
            <w:r w:rsidR="00EC1CF9">
              <w:rPr>
                <w:rFonts w:ascii="Arial" w:hAnsi="Arial" w:cs="Arial"/>
              </w:rPr>
              <w:t>h is set as Auto Checkout to at S</w:t>
            </w:r>
            <w:r>
              <w:rPr>
                <w:rFonts w:ascii="Arial" w:hAnsi="Arial" w:cs="Arial"/>
              </w:rPr>
              <w:t>tep 2</w:t>
            </w:r>
          </w:p>
          <w:p w14:paraId="686037CD" w14:textId="77777777" w:rsidR="005722C8" w:rsidRDefault="005722C8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My doc</w:t>
            </w:r>
          </w:p>
          <w:p w14:paraId="4A9BCED4" w14:textId="26994196" w:rsidR="005722C8" w:rsidRDefault="00EC1CF9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hecked o</w:t>
            </w:r>
            <w:r w:rsidR="005722C8">
              <w:rPr>
                <w:rFonts w:ascii="Arial" w:hAnsi="Arial" w:cs="Arial"/>
              </w:rPr>
              <w:t xml:space="preserve">ut to me link </w:t>
            </w:r>
          </w:p>
          <w:p w14:paraId="4E4999C0" w14:textId="77777777" w:rsidR="005722C8" w:rsidRDefault="005722C8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</w:p>
          <w:p w14:paraId="44F503C3" w14:textId="77777777" w:rsidR="008C3E88" w:rsidRDefault="008C3E88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</w:p>
          <w:p w14:paraId="069E2DF4" w14:textId="77777777" w:rsidR="008C3E88" w:rsidRDefault="008C3E88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</w:p>
          <w:p w14:paraId="7D55A282" w14:textId="77777777" w:rsidR="008C3E88" w:rsidRDefault="008C3E88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</w:p>
          <w:p w14:paraId="59485042" w14:textId="77777777" w:rsidR="008C3E88" w:rsidRDefault="008C3E88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</w:p>
          <w:p w14:paraId="463BD78E" w14:textId="77777777" w:rsidR="008C3E88" w:rsidRDefault="008C3E88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</w:p>
          <w:p w14:paraId="00C94BCA" w14:textId="77777777" w:rsidR="008C3E88" w:rsidRDefault="008C3E88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</w:p>
          <w:p w14:paraId="456D38C2" w14:textId="77777777" w:rsidR="008C3E88" w:rsidRDefault="008C3E88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</w:p>
          <w:p w14:paraId="2DFB2BD0" w14:textId="24FB054C" w:rsidR="005722C8" w:rsidRDefault="005722C8" w:rsidP="005722C8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5722C8">
              <w:rPr>
                <w:rFonts w:ascii="Arial" w:hAnsi="Arial" w:cs="Arial"/>
                <w:b/>
                <w:color w:val="FF0000"/>
              </w:rPr>
              <w:t xml:space="preserve">               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ER 2</w:t>
            </w:r>
            <w:r w:rsidRPr="00D07BD0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D07BD0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Document should get reflected in “checkout to me” section. </w:t>
            </w:r>
          </w:p>
          <w:p w14:paraId="235F6D93" w14:textId="77777777" w:rsidR="005722C8" w:rsidRDefault="005722C8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</w:p>
          <w:p w14:paraId="4645D5BB" w14:textId="66C9D9D6" w:rsidR="00C47741" w:rsidRDefault="00C47741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t xml:space="preserve">                </w:t>
            </w:r>
            <w:r>
              <w:rPr>
                <w:noProof/>
                <w:lang w:val="en-IN" w:eastAsia="en-IN"/>
              </w:rPr>
              <w:drawing>
                <wp:inline distT="0" distB="0" distL="0" distR="0" wp14:anchorId="4AFB0D4E" wp14:editId="7B5D7CBB">
                  <wp:extent cx="6549656" cy="1297172"/>
                  <wp:effectExtent l="76200" t="76200" r="137160" b="13208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613614" cy="1309839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02532D7" w14:textId="77777777" w:rsidR="00C47741" w:rsidRPr="005722C8" w:rsidRDefault="00C47741" w:rsidP="005722C8">
            <w:pPr>
              <w:tabs>
                <w:tab w:val="left" w:pos="1155"/>
              </w:tabs>
              <w:rPr>
                <w:rFonts w:ascii="Arial" w:hAnsi="Arial" w:cs="Arial"/>
              </w:rPr>
            </w:pPr>
          </w:p>
          <w:p w14:paraId="5CFACEEA" w14:textId="77777777" w:rsidR="0028031E" w:rsidRDefault="0028031E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Logout </w:t>
            </w:r>
          </w:p>
          <w:p w14:paraId="1CE0BFCD" w14:textId="07B961CA" w:rsidR="0028031E" w:rsidRDefault="0028031E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with the test user</w:t>
            </w:r>
          </w:p>
          <w:p w14:paraId="5AAE6AEC" w14:textId="747AA016" w:rsidR="00C47741" w:rsidRPr="0028031E" w:rsidRDefault="005722C8" w:rsidP="003B37DA">
            <w:pPr>
              <w:pStyle w:val="ListParagraph"/>
              <w:numPr>
                <w:ilvl w:val="0"/>
                <w:numId w:val="30"/>
              </w:numPr>
              <w:tabs>
                <w:tab w:val="left" w:pos="1155"/>
              </w:tabs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FF54D5">
              <w:rPr>
                <w:rFonts w:ascii="Arial" w:hAnsi="Arial" w:cs="Arial"/>
              </w:rPr>
              <w:t>ry to check out a document to another user</w:t>
            </w:r>
            <w:r w:rsidR="00EC1CF9">
              <w:rPr>
                <w:rFonts w:ascii="Arial" w:hAnsi="Arial" w:cs="Arial"/>
              </w:rPr>
              <w:t xml:space="preserve"> using Person field</w:t>
            </w:r>
            <w:r w:rsidR="00FF54D5">
              <w:rPr>
                <w:rFonts w:ascii="Arial" w:hAnsi="Arial" w:cs="Arial"/>
              </w:rPr>
              <w:t xml:space="preserve"> (from Document context menu </w:t>
            </w:r>
            <w:r w:rsidR="00F23292">
              <w:rPr>
                <w:rFonts w:ascii="Arial" w:hAnsi="Arial" w:cs="Arial"/>
              </w:rPr>
              <w:t>&gt; Check out &gt; Check out dialog)</w:t>
            </w:r>
          </w:p>
          <w:p w14:paraId="716C16AA" w14:textId="77777777" w:rsidR="00C47741" w:rsidRDefault="00C47741" w:rsidP="00C47741">
            <w:pPr>
              <w:pStyle w:val="ListParagraph"/>
              <w:tabs>
                <w:tab w:val="left" w:pos="1155"/>
              </w:tabs>
              <w:ind w:left="1080"/>
              <w:contextualSpacing w:val="0"/>
              <w:rPr>
                <w:rFonts w:ascii="Arial" w:hAnsi="Arial" w:cs="Arial"/>
              </w:rPr>
            </w:pPr>
          </w:p>
          <w:p w14:paraId="321241EB" w14:textId="68F2FDDA" w:rsidR="00C47741" w:rsidRPr="0028031E" w:rsidRDefault="00C47741" w:rsidP="0028031E">
            <w:pPr>
              <w:pStyle w:val="ListParagraph"/>
              <w:ind w:left="108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851D91A" wp14:editId="03438996">
                  <wp:extent cx="6815470" cy="1701210"/>
                  <wp:effectExtent l="76200" t="76200" r="137795" b="12763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5470" cy="170121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177AA05" w14:textId="77777777" w:rsidR="00C47741" w:rsidRDefault="00C47741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0A27430C" w14:textId="77777777" w:rsidR="008C3E88" w:rsidRDefault="008C3E88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1F43D6C3" w14:textId="77777777" w:rsidR="008C3E88" w:rsidRDefault="008C3E88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0892C18C" w14:textId="77777777" w:rsidR="008C3E88" w:rsidRDefault="008C3E88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0117CF03" w14:textId="77777777" w:rsidR="008C3E88" w:rsidRDefault="008C3E88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096D4D95" w14:textId="77777777" w:rsidR="008C3E88" w:rsidRDefault="008C3E88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4145F60B" w14:textId="77777777" w:rsidR="008C3E88" w:rsidRDefault="008C3E88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33FCC9B8" w14:textId="77777777" w:rsidR="008C3E88" w:rsidRDefault="008C3E88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03D35F2E" w14:textId="77777777" w:rsidR="008C3E88" w:rsidRDefault="008C3E88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5EF71830" w14:textId="77777777" w:rsidR="008C3E88" w:rsidRDefault="008C3E88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4867D748" w14:textId="77777777" w:rsidR="008C3E88" w:rsidRDefault="008C3E88" w:rsidP="00FF54D5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088CE77C" w14:textId="67E8B5AA" w:rsidR="00FF54D5" w:rsidRDefault="001D6097" w:rsidP="00FF54D5">
            <w:pPr>
              <w:pStyle w:val="ListParagraph"/>
              <w:ind w:left="108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</w:t>
            </w:r>
            <w:r w:rsidR="00FF54D5" w:rsidRPr="00857E61">
              <w:rPr>
                <w:rFonts w:ascii="Arial" w:hAnsi="Arial" w:cs="Arial"/>
                <w:b/>
                <w:color w:val="FF0000"/>
                <w:u w:val="single"/>
              </w:rPr>
              <w:t xml:space="preserve"> – Successfully able to check out a document to someone else.</w:t>
            </w:r>
          </w:p>
          <w:p w14:paraId="4D018C61" w14:textId="77777777" w:rsidR="0028031E" w:rsidRPr="008C3E88" w:rsidRDefault="0028031E" w:rsidP="008C3E88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528BFAF" w14:textId="0AFD06C3" w:rsidR="0028031E" w:rsidRPr="001063A3" w:rsidRDefault="0028031E" w:rsidP="001063A3">
            <w:pPr>
              <w:pStyle w:val="ListParagraph"/>
              <w:ind w:left="108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E03E39D" wp14:editId="25ED7596">
                  <wp:extent cx="6751674" cy="1233377"/>
                  <wp:effectExtent l="76200" t="76200" r="125730" b="13843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77501" cy="123809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74E6AE0" w14:textId="77777777" w:rsidR="0028031E" w:rsidRPr="0028031E" w:rsidRDefault="0028031E" w:rsidP="0028031E">
            <w:pPr>
              <w:rPr>
                <w:rFonts w:ascii="Arial" w:hAnsi="Arial" w:cs="Arial"/>
              </w:rPr>
            </w:pPr>
          </w:p>
          <w:p w14:paraId="1590B0C5" w14:textId="77777777" w:rsidR="0028031E" w:rsidRDefault="00FF54D5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Close”.</w:t>
            </w:r>
          </w:p>
          <w:p w14:paraId="6B1DB45D" w14:textId="695D9C3C" w:rsidR="0028031E" w:rsidRDefault="0028031E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 w:rsidRPr="007260FD">
              <w:rPr>
                <w:rFonts w:ascii="Arial" w:hAnsi="Arial" w:cs="Arial"/>
                <w:noProof/>
              </w:rPr>
              <w:t>Log</w:t>
            </w:r>
            <w:r w:rsidR="007260FD">
              <w:rPr>
                <w:rFonts w:ascii="Arial" w:hAnsi="Arial" w:cs="Arial"/>
                <w:noProof/>
              </w:rPr>
              <w:t xml:space="preserve"> </w:t>
            </w:r>
            <w:r w:rsidRPr="007260FD">
              <w:rPr>
                <w:rFonts w:ascii="Arial" w:hAnsi="Arial" w:cs="Arial"/>
                <w:noProof/>
              </w:rPr>
              <w:t>in</w:t>
            </w:r>
            <w:r w:rsidRPr="0028031E">
              <w:rPr>
                <w:rFonts w:ascii="Arial" w:hAnsi="Arial" w:cs="Arial"/>
              </w:rPr>
              <w:t xml:space="preserve"> with the user</w:t>
            </w:r>
            <w:r>
              <w:rPr>
                <w:rFonts w:ascii="Arial" w:hAnsi="Arial" w:cs="Arial"/>
              </w:rPr>
              <w:t xml:space="preserve"> which is </w:t>
            </w:r>
            <w:r w:rsidR="001E4850">
              <w:rPr>
                <w:rFonts w:ascii="Arial" w:hAnsi="Arial" w:cs="Arial"/>
              </w:rPr>
              <w:t xml:space="preserve">set as Person to Checkout </w:t>
            </w:r>
            <w:r w:rsidR="006D66E9">
              <w:rPr>
                <w:rFonts w:ascii="Arial" w:hAnsi="Arial" w:cs="Arial"/>
              </w:rPr>
              <w:t xml:space="preserve">in step </w:t>
            </w:r>
            <w:r w:rsidR="00EC1CF9">
              <w:rPr>
                <w:rFonts w:ascii="Arial" w:hAnsi="Arial" w:cs="Arial"/>
              </w:rPr>
              <w:t>9</w:t>
            </w:r>
            <w:r w:rsidR="001E4850">
              <w:rPr>
                <w:rFonts w:ascii="Arial" w:hAnsi="Arial" w:cs="Arial"/>
              </w:rPr>
              <w:t xml:space="preserve"> </w:t>
            </w:r>
          </w:p>
          <w:p w14:paraId="445628FE" w14:textId="77777777" w:rsidR="0028031E" w:rsidRDefault="0028031E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my doc</w:t>
            </w:r>
          </w:p>
          <w:p w14:paraId="2E6CB573" w14:textId="74E736CE" w:rsidR="0028031E" w:rsidRDefault="001E4850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C</w:t>
            </w:r>
            <w:r w:rsidR="0028031E">
              <w:rPr>
                <w:rFonts w:ascii="Arial" w:hAnsi="Arial" w:cs="Arial"/>
              </w:rPr>
              <w:t>heck</w:t>
            </w:r>
            <w:r>
              <w:rPr>
                <w:rFonts w:ascii="Arial" w:hAnsi="Arial" w:cs="Arial"/>
              </w:rPr>
              <w:t xml:space="preserve">ed </w:t>
            </w:r>
            <w:r w:rsidR="0028031E">
              <w:rPr>
                <w:rFonts w:ascii="Arial" w:hAnsi="Arial" w:cs="Arial"/>
              </w:rPr>
              <w:t>out to</w:t>
            </w:r>
            <w:r>
              <w:rPr>
                <w:rFonts w:ascii="Arial" w:hAnsi="Arial" w:cs="Arial"/>
              </w:rPr>
              <w:t xml:space="preserve"> me </w:t>
            </w:r>
            <w:r w:rsidR="0028031E">
              <w:rPr>
                <w:rFonts w:ascii="Arial" w:hAnsi="Arial" w:cs="Arial"/>
              </w:rPr>
              <w:t>link.</w:t>
            </w:r>
          </w:p>
          <w:p w14:paraId="0E5E5331" w14:textId="4D4677F0" w:rsidR="0028031E" w:rsidRDefault="0028031E" w:rsidP="003B37DA">
            <w:pPr>
              <w:pStyle w:val="ListParagraph"/>
              <w:numPr>
                <w:ilvl w:val="0"/>
                <w:numId w:val="30"/>
              </w:numPr>
              <w:contextualSpacing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arch for</w:t>
            </w:r>
            <w:r w:rsidR="007260FD">
              <w:rPr>
                <w:rFonts w:ascii="Arial" w:hAnsi="Arial" w:cs="Arial"/>
              </w:rPr>
              <w:t xml:space="preserve"> a</w:t>
            </w:r>
            <w:r>
              <w:rPr>
                <w:rFonts w:ascii="Arial" w:hAnsi="Arial" w:cs="Arial"/>
              </w:rPr>
              <w:t xml:space="preserve"> </w:t>
            </w:r>
            <w:r w:rsidRPr="007260FD">
              <w:rPr>
                <w:rFonts w:ascii="Arial" w:hAnsi="Arial" w:cs="Arial"/>
                <w:noProof/>
              </w:rPr>
              <w:t>document</w:t>
            </w:r>
            <w:r w:rsidR="006D66E9">
              <w:rPr>
                <w:rFonts w:ascii="Arial" w:hAnsi="Arial" w:cs="Arial"/>
              </w:rPr>
              <w:t xml:space="preserve"> which is checkout in step 2</w:t>
            </w:r>
            <w:r>
              <w:rPr>
                <w:rFonts w:ascii="Arial" w:hAnsi="Arial" w:cs="Arial"/>
              </w:rPr>
              <w:t xml:space="preserve"> and </w:t>
            </w:r>
            <w:r w:rsidRPr="007260FD">
              <w:rPr>
                <w:rFonts w:ascii="Arial" w:hAnsi="Arial" w:cs="Arial"/>
                <w:noProof/>
              </w:rPr>
              <w:t>open</w:t>
            </w:r>
            <w:r w:rsidR="007260FD">
              <w:rPr>
                <w:rFonts w:ascii="Arial" w:hAnsi="Arial" w:cs="Arial"/>
                <w:noProof/>
              </w:rPr>
              <w:t>s</w:t>
            </w:r>
            <w:r>
              <w:rPr>
                <w:rFonts w:ascii="Arial" w:hAnsi="Arial" w:cs="Arial"/>
              </w:rPr>
              <w:t xml:space="preserve"> the document.</w:t>
            </w:r>
          </w:p>
          <w:p w14:paraId="5A41FC5B" w14:textId="260D3497" w:rsidR="006D66E9" w:rsidRPr="001E4850" w:rsidRDefault="006D66E9" w:rsidP="006D66E9">
            <w:pPr>
              <w:ind w:left="1080"/>
              <w:rPr>
                <w:rFonts w:ascii="Arial" w:hAnsi="Arial" w:cs="Arial"/>
                <w:sz w:val="20"/>
                <w:szCs w:val="20"/>
              </w:rPr>
            </w:pPr>
            <w:r w:rsidRPr="001E4850">
              <w:rPr>
                <w:rFonts w:ascii="Arial" w:hAnsi="Arial" w:cs="Arial"/>
                <w:b/>
                <w:sz w:val="20"/>
                <w:szCs w:val="20"/>
              </w:rPr>
              <w:t>Note:</w:t>
            </w:r>
            <w:r w:rsidRPr="001E4850">
              <w:rPr>
                <w:rFonts w:ascii="Arial" w:hAnsi="Arial" w:cs="Arial"/>
                <w:sz w:val="20"/>
                <w:szCs w:val="20"/>
              </w:rPr>
              <w:t xml:space="preserve"> Ensure the edit mode is on.</w:t>
            </w:r>
          </w:p>
          <w:p w14:paraId="7B452394" w14:textId="3B93223E" w:rsidR="003C10A7" w:rsidRDefault="001E4850" w:rsidP="003B37DA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Document A</w:t>
            </w:r>
            <w:r w:rsidR="0028031E" w:rsidRPr="0028031E">
              <w:rPr>
                <w:rFonts w:ascii="Arial" w:hAnsi="Arial" w:cs="Arial"/>
              </w:rPr>
              <w:t>pproval</w:t>
            </w:r>
            <w:r w:rsidR="0028031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tab</w:t>
            </w:r>
            <w:r w:rsidR="0028031E">
              <w:rPr>
                <w:rFonts w:ascii="Arial" w:hAnsi="Arial" w:cs="Arial"/>
              </w:rPr>
              <w:t xml:space="preserve"> and add</w:t>
            </w:r>
            <w:r w:rsidR="007260FD">
              <w:rPr>
                <w:rFonts w:ascii="Arial" w:hAnsi="Arial" w:cs="Arial"/>
              </w:rPr>
              <w:t xml:space="preserve"> </w:t>
            </w:r>
            <w:r w:rsidR="006D66E9" w:rsidRPr="007260FD">
              <w:rPr>
                <w:rFonts w:ascii="Arial" w:hAnsi="Arial" w:cs="Arial"/>
                <w:noProof/>
              </w:rPr>
              <w:t>Signature</w:t>
            </w:r>
            <w:r w:rsidR="006D66E9">
              <w:rPr>
                <w:rFonts w:ascii="Arial" w:hAnsi="Arial" w:cs="Arial"/>
              </w:rPr>
              <w:t xml:space="preserve"> route</w:t>
            </w:r>
          </w:p>
          <w:p w14:paraId="2726E0DD" w14:textId="77777777" w:rsidR="006D66E9" w:rsidRDefault="006D66E9" w:rsidP="006D66E9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48204B2F" w14:textId="2F056995" w:rsidR="0028031E" w:rsidRPr="006D66E9" w:rsidRDefault="006D66E9" w:rsidP="006D66E9">
            <w:pPr>
              <w:pStyle w:val="ListParagraph"/>
              <w:ind w:left="108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7DB0390A" wp14:editId="54499D5D">
                  <wp:extent cx="5943600" cy="2123440"/>
                  <wp:effectExtent l="76200" t="76200" r="133350" b="12446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12344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4530E89" w14:textId="35DB9647" w:rsidR="00D4307E" w:rsidRDefault="003C10A7" w:rsidP="00593EFF">
            <w:pPr>
              <w:pStyle w:val="Default"/>
            </w:pPr>
            <w:r>
              <w:t xml:space="preserve"> </w:t>
            </w:r>
          </w:p>
          <w:p w14:paraId="7326336B" w14:textId="77777777" w:rsidR="008C3E88" w:rsidRDefault="008C3E88" w:rsidP="00593EFF">
            <w:pPr>
              <w:pStyle w:val="Default"/>
            </w:pPr>
          </w:p>
          <w:p w14:paraId="1B8F75B4" w14:textId="77777777" w:rsidR="008C3E88" w:rsidRDefault="008C3E88" w:rsidP="00593EFF">
            <w:pPr>
              <w:pStyle w:val="Default"/>
            </w:pPr>
          </w:p>
          <w:p w14:paraId="69A3282B" w14:textId="77777777" w:rsidR="008C3E88" w:rsidRDefault="008C3E88" w:rsidP="00593EFF">
            <w:pPr>
              <w:pStyle w:val="Default"/>
            </w:pPr>
          </w:p>
          <w:p w14:paraId="3348F926" w14:textId="77777777" w:rsidR="008C3E88" w:rsidRDefault="008C3E88" w:rsidP="00593EFF">
            <w:pPr>
              <w:pStyle w:val="Default"/>
            </w:pPr>
          </w:p>
          <w:p w14:paraId="118B067E" w14:textId="77777777" w:rsidR="008C3E88" w:rsidRDefault="008C3E88" w:rsidP="00593EFF">
            <w:pPr>
              <w:pStyle w:val="Default"/>
            </w:pPr>
          </w:p>
          <w:p w14:paraId="3F322E7A" w14:textId="431D4EAA" w:rsidR="00956F16" w:rsidRDefault="006D66E9" w:rsidP="00956F16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Pr="00857E61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956F16">
              <w:rPr>
                <w:rFonts w:ascii="Arial" w:hAnsi="Arial" w:cs="Arial"/>
                <w:b/>
                <w:color w:val="FF0000"/>
                <w:u w:val="single"/>
              </w:rPr>
              <w:t xml:space="preserve"> Signature Route is added successfully.</w:t>
            </w:r>
          </w:p>
          <w:p w14:paraId="05D70F29" w14:textId="69A02181" w:rsidR="00D4307E" w:rsidRDefault="00D4307E" w:rsidP="00D4307E">
            <w:pPr>
              <w:pStyle w:val="ListParagraph"/>
              <w:ind w:left="1069"/>
              <w:rPr>
                <w:rFonts w:ascii="Arial" w:hAnsi="Arial" w:cs="Arial"/>
              </w:rPr>
            </w:pPr>
          </w:p>
          <w:p w14:paraId="266D4CA5" w14:textId="2639D662" w:rsidR="00D4307E" w:rsidRDefault="00956F16" w:rsidP="00D4307E">
            <w:pPr>
              <w:pStyle w:val="ListParagraph"/>
              <w:ind w:left="1069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3E2328A" wp14:editId="52F95300">
                  <wp:extent cx="5943600" cy="1477926"/>
                  <wp:effectExtent l="76200" t="76200" r="133350" b="1416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47792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1C4FF69" w14:textId="77777777" w:rsidR="00956F16" w:rsidRPr="00F92C35" w:rsidRDefault="00956F16" w:rsidP="00956F16">
            <w:pPr>
              <w:rPr>
                <w:rFonts w:ascii="Arial" w:hAnsi="Arial" w:cs="Arial"/>
              </w:rPr>
            </w:pPr>
          </w:p>
          <w:p w14:paraId="7B137937" w14:textId="52C5BEFA" w:rsidR="00956F16" w:rsidRDefault="00956F16" w:rsidP="003B37DA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956F16">
              <w:rPr>
                <w:rFonts w:ascii="Arial" w:hAnsi="Arial" w:cs="Arial"/>
              </w:rPr>
              <w:t xml:space="preserve">Check </w:t>
            </w:r>
            <w:r w:rsidRPr="00956F16">
              <w:rPr>
                <w:rFonts w:ascii="Arial" w:hAnsi="Arial" w:cs="Arial"/>
                <w:noProof/>
              </w:rPr>
              <w:t>in</w:t>
            </w:r>
            <w:r w:rsidRPr="00956F16">
              <w:rPr>
                <w:rFonts w:ascii="Arial" w:hAnsi="Arial" w:cs="Arial"/>
              </w:rPr>
              <w:t xml:space="preserve"> the document </w:t>
            </w:r>
          </w:p>
          <w:p w14:paraId="1D84C187" w14:textId="77777777" w:rsidR="008C3E88" w:rsidRDefault="008C3E88" w:rsidP="001063A3">
            <w:pPr>
              <w:rPr>
                <w:rFonts w:ascii="Arial" w:hAnsi="Arial" w:cs="Arial"/>
              </w:rPr>
            </w:pPr>
          </w:p>
          <w:p w14:paraId="5FAC686C" w14:textId="77777777" w:rsidR="008C3E88" w:rsidRDefault="008C3E88" w:rsidP="003B37DA">
            <w:pPr>
              <w:pStyle w:val="ListParagraph"/>
              <w:ind w:left="10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42EEA52" w14:textId="77777777" w:rsidR="008C3E88" w:rsidRDefault="008C3E88" w:rsidP="003B37DA">
            <w:pPr>
              <w:pStyle w:val="ListParagraph"/>
              <w:ind w:left="10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0F0D92A" w14:textId="476921EF" w:rsidR="003B37DA" w:rsidRDefault="003B37DA" w:rsidP="003B37DA">
            <w:pPr>
              <w:pStyle w:val="ListParagraph"/>
              <w:ind w:left="1080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Pr="00857E61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7260FD">
              <w:rPr>
                <w:rFonts w:ascii="Arial" w:hAnsi="Arial" w:cs="Arial"/>
                <w:b/>
                <w:color w:val="FF0000"/>
                <w:u w:val="single"/>
              </w:rPr>
              <w:t xml:space="preserve"> a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Pr="007260FD">
              <w:rPr>
                <w:rFonts w:ascii="Arial" w:hAnsi="Arial" w:cs="Arial"/>
                <w:b/>
                <w:noProof/>
                <w:color w:val="FF0000"/>
                <w:u w:val="single"/>
              </w:rPr>
              <w:t>Successful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message that the document has been checked In is displayed</w:t>
            </w:r>
          </w:p>
          <w:p w14:paraId="6A84377F" w14:textId="77777777" w:rsidR="003B37DA" w:rsidRDefault="003B37DA" w:rsidP="003B37DA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5CAE4904" w14:textId="6B371805" w:rsidR="003B37DA" w:rsidRDefault="003B37DA" w:rsidP="003B37DA">
            <w:pPr>
              <w:ind w:left="72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3BA17001" wp14:editId="10D42E20">
                  <wp:extent cx="4171429" cy="1161905"/>
                  <wp:effectExtent l="76200" t="76200" r="133985" b="133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71429" cy="116190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6FA369A" w14:textId="77777777" w:rsidR="003B37DA" w:rsidRDefault="003B37DA" w:rsidP="003B37DA">
            <w:pPr>
              <w:ind w:left="720"/>
              <w:rPr>
                <w:rFonts w:ascii="Arial" w:hAnsi="Arial" w:cs="Arial"/>
              </w:rPr>
            </w:pPr>
          </w:p>
          <w:p w14:paraId="380D7588" w14:textId="320377EB" w:rsidR="003B37DA" w:rsidRPr="003B37DA" w:rsidRDefault="003B37DA" w:rsidP="003B37DA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 w:rsidRPr="003B37DA">
              <w:rPr>
                <w:rFonts w:ascii="Arial" w:hAnsi="Arial" w:cs="Arial"/>
              </w:rPr>
              <w:t>Click on</w:t>
            </w:r>
            <w:r w:rsidR="007260FD">
              <w:rPr>
                <w:rFonts w:ascii="Arial" w:hAnsi="Arial" w:cs="Arial"/>
              </w:rPr>
              <w:t xml:space="preserve"> a</w:t>
            </w:r>
            <w:r w:rsidRPr="003B37DA">
              <w:rPr>
                <w:rFonts w:ascii="Arial" w:hAnsi="Arial" w:cs="Arial"/>
              </w:rPr>
              <w:t xml:space="preserve"> </w:t>
            </w:r>
            <w:r w:rsidRPr="007260FD">
              <w:rPr>
                <w:rFonts w:ascii="Arial" w:hAnsi="Arial" w:cs="Arial"/>
                <w:noProof/>
              </w:rPr>
              <w:t>route</w:t>
            </w:r>
            <w:r w:rsidRPr="003B37DA">
              <w:rPr>
                <w:rFonts w:ascii="Arial" w:hAnsi="Arial" w:cs="Arial"/>
              </w:rPr>
              <w:t xml:space="preserve"> for approval.</w:t>
            </w:r>
          </w:p>
          <w:p w14:paraId="78F7FF6C" w14:textId="3E4AE475" w:rsidR="003B37DA" w:rsidRDefault="003B37DA" w:rsidP="003B37DA">
            <w:pPr>
              <w:numPr>
                <w:ilvl w:val="0"/>
                <w:numId w:val="30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as users named in Sequence 1 in step 15</w:t>
            </w:r>
          </w:p>
          <w:p w14:paraId="6B1C0757" w14:textId="473D9007" w:rsidR="003B37DA" w:rsidRDefault="003B37DA" w:rsidP="003B37DA">
            <w:pPr>
              <w:numPr>
                <w:ilvl w:val="0"/>
                <w:numId w:val="30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Go to the </w:t>
            </w:r>
            <w:r w:rsidR="000A619C">
              <w:rPr>
                <w:rFonts w:ascii="Arial" w:hAnsi="Arial" w:cs="Arial"/>
              </w:rPr>
              <w:t>Wizard&gt;Approval</w:t>
            </w:r>
          </w:p>
          <w:p w14:paraId="667BEB2F" w14:textId="77777777" w:rsidR="003B37DA" w:rsidRDefault="003B37DA" w:rsidP="003B37DA">
            <w:pPr>
              <w:spacing w:line="276" w:lineRule="auto"/>
              <w:rPr>
                <w:rFonts w:ascii="Arial" w:hAnsi="Arial" w:cs="Arial"/>
              </w:rPr>
            </w:pPr>
          </w:p>
          <w:p w14:paraId="090122E6" w14:textId="77777777" w:rsidR="008C3E88" w:rsidRDefault="008C3E88" w:rsidP="003B37DA">
            <w:pPr>
              <w:spacing w:line="276" w:lineRule="auto"/>
              <w:rPr>
                <w:rFonts w:ascii="Arial" w:hAnsi="Arial" w:cs="Arial"/>
              </w:rPr>
            </w:pPr>
          </w:p>
          <w:p w14:paraId="0BA496A4" w14:textId="77777777" w:rsidR="008C3E88" w:rsidRDefault="008C3E88" w:rsidP="003B37DA">
            <w:pPr>
              <w:spacing w:line="276" w:lineRule="auto"/>
              <w:rPr>
                <w:rFonts w:ascii="Arial" w:hAnsi="Arial" w:cs="Arial"/>
              </w:rPr>
            </w:pPr>
          </w:p>
          <w:p w14:paraId="4433D730" w14:textId="77777777" w:rsidR="008C3E88" w:rsidRDefault="008C3E88" w:rsidP="003B37DA">
            <w:pPr>
              <w:spacing w:line="276" w:lineRule="auto"/>
              <w:rPr>
                <w:rFonts w:ascii="Arial" w:hAnsi="Arial" w:cs="Arial"/>
              </w:rPr>
            </w:pPr>
          </w:p>
          <w:p w14:paraId="13D31C77" w14:textId="77777777" w:rsidR="008C3E88" w:rsidRDefault="008C3E88" w:rsidP="003B37DA">
            <w:pPr>
              <w:spacing w:line="276" w:lineRule="auto"/>
              <w:rPr>
                <w:rFonts w:ascii="Arial" w:hAnsi="Arial" w:cs="Arial"/>
              </w:rPr>
            </w:pPr>
          </w:p>
          <w:p w14:paraId="4DD0D5F1" w14:textId="77777777" w:rsidR="008C3E88" w:rsidRDefault="008C3E88" w:rsidP="003B37DA">
            <w:pPr>
              <w:spacing w:line="276" w:lineRule="auto"/>
              <w:rPr>
                <w:rFonts w:ascii="Arial" w:hAnsi="Arial" w:cs="Arial"/>
              </w:rPr>
            </w:pPr>
          </w:p>
          <w:p w14:paraId="3AFA652F" w14:textId="40E35B39" w:rsidR="003B37DA" w:rsidRDefault="003B37DA" w:rsidP="003B37D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6</w:t>
            </w:r>
            <w:r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document is available in the approval wizard</w:t>
            </w:r>
          </w:p>
          <w:p w14:paraId="6D2F75DE" w14:textId="77777777" w:rsidR="003B37DA" w:rsidRDefault="003B37DA" w:rsidP="003B37D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0C9AF85" w14:textId="3061235C" w:rsidR="003B37DA" w:rsidRDefault="003B37DA" w:rsidP="003B37DA">
            <w:pPr>
              <w:pStyle w:val="ListParagraph"/>
              <w:spacing w:after="200" w:line="276" w:lineRule="auto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19964FB3" wp14:editId="3031905C">
                  <wp:extent cx="6411432" cy="1456661"/>
                  <wp:effectExtent l="76200" t="76200" r="123190" b="12509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11432" cy="1456661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89BABE1" w14:textId="537DADDA" w:rsidR="003B37DA" w:rsidRDefault="003B37DA" w:rsidP="003B37DA">
            <w:pPr>
              <w:spacing w:line="276" w:lineRule="auto"/>
              <w:ind w:left="1080"/>
              <w:rPr>
                <w:rFonts w:ascii="Arial" w:hAnsi="Arial" w:cs="Arial"/>
              </w:rPr>
            </w:pPr>
          </w:p>
          <w:p w14:paraId="74607938" w14:textId="63B9B7D3" w:rsidR="003B37DA" w:rsidRDefault="001063A3" w:rsidP="003B37DA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</w:t>
            </w:r>
            <w:r w:rsidR="003B37DA">
              <w:rPr>
                <w:rFonts w:ascii="Arial" w:hAnsi="Arial" w:cs="Arial"/>
              </w:rPr>
              <w:t>ick on</w:t>
            </w:r>
            <w:r w:rsidR="007260FD">
              <w:rPr>
                <w:rFonts w:ascii="Arial" w:hAnsi="Arial" w:cs="Arial"/>
              </w:rPr>
              <w:t xml:space="preserve"> the</w:t>
            </w:r>
            <w:r w:rsidR="003B37DA">
              <w:rPr>
                <w:rFonts w:ascii="Arial" w:hAnsi="Arial" w:cs="Arial"/>
              </w:rPr>
              <w:t xml:space="preserve"> </w:t>
            </w:r>
            <w:r w:rsidR="00513A0A">
              <w:rPr>
                <w:rFonts w:ascii="Arial" w:hAnsi="Arial" w:cs="Arial"/>
                <w:noProof/>
              </w:rPr>
              <w:t>D</w:t>
            </w:r>
            <w:r w:rsidR="003B37DA" w:rsidRPr="007260FD">
              <w:rPr>
                <w:rFonts w:ascii="Arial" w:hAnsi="Arial" w:cs="Arial"/>
                <w:noProof/>
              </w:rPr>
              <w:t>ocument</w:t>
            </w:r>
            <w:r w:rsidR="003B37DA">
              <w:rPr>
                <w:rFonts w:ascii="Arial" w:hAnsi="Arial" w:cs="Arial"/>
              </w:rPr>
              <w:t xml:space="preserve"> link</w:t>
            </w:r>
          </w:p>
          <w:p w14:paraId="0474A0C5" w14:textId="06C0B1EA" w:rsidR="003B37DA" w:rsidRDefault="003B37DA" w:rsidP="003B37DA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avigate to document opened in next tab</w:t>
            </w:r>
            <w:r w:rsidR="00513A0A">
              <w:rPr>
                <w:rFonts w:ascii="Arial" w:hAnsi="Arial" w:cs="Arial"/>
              </w:rPr>
              <w:t xml:space="preserve"> (i.e. next to Review tab)</w:t>
            </w:r>
          </w:p>
          <w:p w14:paraId="4FF95C19" w14:textId="5E15AE85" w:rsidR="001063A3" w:rsidRPr="008C3E88" w:rsidRDefault="00513A0A" w:rsidP="0017603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R</w:t>
            </w:r>
            <w:r w:rsidR="003B37DA">
              <w:rPr>
                <w:rFonts w:ascii="Arial" w:hAnsi="Arial" w:cs="Arial"/>
              </w:rPr>
              <w:t xml:space="preserve">eject button  </w:t>
            </w:r>
          </w:p>
          <w:p w14:paraId="1AFFD093" w14:textId="77777777" w:rsidR="00176034" w:rsidRPr="00176034" w:rsidRDefault="00176034" w:rsidP="00176034">
            <w:pPr>
              <w:rPr>
                <w:rFonts w:ascii="Arial" w:hAnsi="Arial" w:cs="Arial"/>
              </w:rPr>
            </w:pPr>
          </w:p>
          <w:p w14:paraId="4B8A635F" w14:textId="02F0EB40" w:rsidR="00176034" w:rsidRDefault="00176034" w:rsidP="00176034">
            <w:pPr>
              <w:pStyle w:val="ListParagraph"/>
              <w:ind w:left="108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7</w:t>
            </w:r>
            <w:r w:rsidR="003B37DA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E</w:t>
            </w:r>
            <w:r w:rsidR="000116A7">
              <w:rPr>
                <w:rFonts w:ascii="Arial" w:hAnsi="Arial" w:cs="Arial"/>
                <w:b/>
                <w:color w:val="FF0000"/>
                <w:u w:val="single"/>
              </w:rPr>
              <w:t>nter your pin to reject dialog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box is displayed</w:t>
            </w:r>
          </w:p>
          <w:p w14:paraId="31728CAA" w14:textId="77777777" w:rsidR="00176034" w:rsidRPr="00176034" w:rsidRDefault="00176034" w:rsidP="00176034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6F5EC3D4" w14:textId="737EDBE9" w:rsidR="00176034" w:rsidRDefault="003B37DA" w:rsidP="001063A3">
            <w:pPr>
              <w:pStyle w:val="ListParagraph"/>
              <w:ind w:left="1080"/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01B50ED8" wp14:editId="6C0624A0">
                  <wp:extent cx="3092982" cy="2657475"/>
                  <wp:effectExtent l="76200" t="76200" r="127000" b="1238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3163" cy="266622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4C76BAF" w14:textId="77777777" w:rsidR="001063A3" w:rsidRPr="001063A3" w:rsidRDefault="001063A3" w:rsidP="001063A3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6B0BDFFE" w14:textId="77777777" w:rsidR="00176034" w:rsidRPr="00176034" w:rsidRDefault="00176034" w:rsidP="00176034">
            <w:pPr>
              <w:rPr>
                <w:rFonts w:ascii="Arial" w:hAnsi="Arial" w:cs="Arial"/>
              </w:rPr>
            </w:pPr>
          </w:p>
          <w:p w14:paraId="2A7BF319" w14:textId="72B12DC3" w:rsidR="00176034" w:rsidRDefault="00176034" w:rsidP="0017603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nter </w:t>
            </w:r>
            <w:r w:rsidR="00104E02">
              <w:rPr>
                <w:rFonts w:ascii="Arial" w:hAnsi="Arial" w:cs="Arial"/>
              </w:rPr>
              <w:t xml:space="preserve">PIN, mention Comments </w:t>
            </w:r>
            <w:r w:rsidR="00513A0A">
              <w:rPr>
                <w:rFonts w:ascii="Arial" w:hAnsi="Arial" w:cs="Arial"/>
              </w:rPr>
              <w:t>and click on C</w:t>
            </w:r>
            <w:r>
              <w:rPr>
                <w:rFonts w:ascii="Arial" w:hAnsi="Arial" w:cs="Arial"/>
              </w:rPr>
              <w:t>onfirm.</w:t>
            </w:r>
          </w:p>
          <w:p w14:paraId="29EE32A8" w14:textId="77777777" w:rsidR="00CE0D4A" w:rsidRPr="00044B82" w:rsidRDefault="00CE0D4A" w:rsidP="00044B82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EE36E70" w14:textId="77777777" w:rsidR="00CE0D4A" w:rsidRDefault="00CE0D4A" w:rsidP="00176034">
            <w:pPr>
              <w:pStyle w:val="ListParagraph"/>
              <w:ind w:left="1080"/>
              <w:rPr>
                <w:rFonts w:ascii="Arial" w:hAnsi="Arial" w:cs="Arial"/>
              </w:rPr>
            </w:pPr>
          </w:p>
          <w:p w14:paraId="38F79F3F" w14:textId="58C48B93" w:rsidR="00F019BF" w:rsidRDefault="008C3E88" w:rsidP="00044B82">
            <w:pPr>
              <w:rPr>
                <w:rFonts w:ascii="Arial" w:hAnsi="Arial" w:cs="Arial"/>
                <w:b/>
                <w:color w:val="FF0000"/>
              </w:rPr>
            </w:pPr>
            <w:r>
              <w:rPr>
                <w:rFonts w:ascii="Arial" w:hAnsi="Arial" w:cs="Arial"/>
                <w:b/>
                <w:color w:val="FF0000"/>
              </w:rPr>
              <w:t xml:space="preserve">    </w:t>
            </w:r>
          </w:p>
          <w:p w14:paraId="22D8BF40" w14:textId="3F5670BB" w:rsidR="00044B82" w:rsidRPr="00044B82" w:rsidRDefault="00044B82" w:rsidP="00044B82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</w:rPr>
              <w:t xml:space="preserve"> </w:t>
            </w:r>
            <w:r w:rsidR="009A6CD1">
              <w:rPr>
                <w:rFonts w:ascii="Arial" w:hAnsi="Arial" w:cs="Arial"/>
                <w:b/>
                <w:color w:val="FF0000"/>
              </w:rPr>
              <w:t xml:space="preserve">    </w:t>
            </w:r>
            <w:r w:rsidRPr="00044B82">
              <w:rPr>
                <w:rFonts w:ascii="Arial" w:hAnsi="Arial" w:cs="Arial"/>
                <w:b/>
                <w:color w:val="FF0000"/>
                <w:u w:val="single"/>
              </w:rPr>
              <w:t>ER 8 – Document rejected successfully message is displayed.</w:t>
            </w:r>
          </w:p>
          <w:p w14:paraId="66A1F3EE" w14:textId="77777777" w:rsidR="00044B82" w:rsidRDefault="00044B82" w:rsidP="00CE0D4A">
            <w:pPr>
              <w:rPr>
                <w:rFonts w:ascii="Arial" w:hAnsi="Arial" w:cs="Arial"/>
              </w:rPr>
            </w:pPr>
          </w:p>
          <w:p w14:paraId="6E17E419" w14:textId="77777777" w:rsidR="00044B82" w:rsidRDefault="00044B82" w:rsidP="00CE0D4A">
            <w:pPr>
              <w:rPr>
                <w:rFonts w:ascii="Arial" w:hAnsi="Arial" w:cs="Arial"/>
              </w:rPr>
            </w:pPr>
          </w:p>
          <w:p w14:paraId="25968FD7" w14:textId="77777777" w:rsidR="00044B82" w:rsidRDefault="00044B82" w:rsidP="00CE0D4A">
            <w:pPr>
              <w:rPr>
                <w:rFonts w:ascii="Arial" w:hAnsi="Arial" w:cs="Arial"/>
              </w:rPr>
            </w:pPr>
          </w:p>
          <w:p w14:paraId="13C25F8F" w14:textId="77777777" w:rsidR="00044B82" w:rsidRDefault="00044B82" w:rsidP="00CE0D4A">
            <w:pPr>
              <w:rPr>
                <w:rFonts w:ascii="Arial" w:hAnsi="Arial" w:cs="Arial"/>
              </w:rPr>
            </w:pPr>
          </w:p>
          <w:p w14:paraId="73714ED8" w14:textId="4CA07A86" w:rsidR="00176034" w:rsidRDefault="00176034" w:rsidP="00CE0D4A">
            <w:pPr>
              <w:rPr>
                <w:rFonts w:ascii="Arial" w:hAnsi="Arial" w:cs="Arial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43894158" wp14:editId="2D913EA4">
                  <wp:extent cx="6709144" cy="2392326"/>
                  <wp:effectExtent l="76200" t="76200" r="130175" b="14160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09144" cy="2392326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3627B04" w14:textId="77777777" w:rsidR="00CE0D4A" w:rsidRDefault="00CE0D4A" w:rsidP="00CE0D4A">
            <w:pPr>
              <w:rPr>
                <w:rFonts w:ascii="Arial" w:hAnsi="Arial" w:cs="Arial"/>
              </w:rPr>
            </w:pPr>
          </w:p>
          <w:p w14:paraId="08BF9B22" w14:textId="77777777" w:rsidR="001063A3" w:rsidRDefault="001063A3" w:rsidP="00CE0D4A">
            <w:pPr>
              <w:rPr>
                <w:rFonts w:ascii="Arial" w:hAnsi="Arial" w:cs="Arial"/>
              </w:rPr>
            </w:pPr>
          </w:p>
          <w:p w14:paraId="39AF2DA3" w14:textId="77777777" w:rsidR="001063A3" w:rsidRPr="00CE0D4A" w:rsidRDefault="001063A3" w:rsidP="00CE0D4A">
            <w:pPr>
              <w:rPr>
                <w:rFonts w:ascii="Arial" w:hAnsi="Arial" w:cs="Arial"/>
              </w:rPr>
            </w:pPr>
          </w:p>
          <w:p w14:paraId="6F44EC9E" w14:textId="46771E68" w:rsidR="000452E8" w:rsidRDefault="00513A0A" w:rsidP="0017603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out and L</w:t>
            </w:r>
            <w:r w:rsidR="00176034">
              <w:rPr>
                <w:rFonts w:ascii="Arial" w:hAnsi="Arial" w:cs="Arial"/>
              </w:rPr>
              <w:t>ogin with</w:t>
            </w:r>
            <w:r w:rsidR="007260FD">
              <w:rPr>
                <w:rFonts w:ascii="Arial" w:hAnsi="Arial" w:cs="Arial"/>
              </w:rPr>
              <w:t xml:space="preserve"> the</w:t>
            </w:r>
            <w:r w:rsidR="00176034">
              <w:rPr>
                <w:rFonts w:ascii="Arial" w:hAnsi="Arial" w:cs="Arial"/>
              </w:rPr>
              <w:t xml:space="preserve"> </w:t>
            </w:r>
            <w:r w:rsidR="00176034" w:rsidRPr="007260FD">
              <w:rPr>
                <w:rFonts w:ascii="Arial" w:hAnsi="Arial" w:cs="Arial"/>
                <w:noProof/>
              </w:rPr>
              <w:t>user</w:t>
            </w:r>
            <w:r>
              <w:rPr>
                <w:rFonts w:ascii="Arial" w:hAnsi="Arial" w:cs="Arial"/>
                <w:noProof/>
              </w:rPr>
              <w:t xml:space="preserve"> set as Person </w:t>
            </w:r>
            <w:r>
              <w:rPr>
                <w:rFonts w:ascii="Arial" w:hAnsi="Arial" w:cs="Arial"/>
              </w:rPr>
              <w:t xml:space="preserve">at </w:t>
            </w:r>
            <w:r w:rsidR="00176034">
              <w:rPr>
                <w:rFonts w:ascii="Arial" w:hAnsi="Arial" w:cs="Arial"/>
              </w:rPr>
              <w:t xml:space="preserve">step </w:t>
            </w:r>
            <w:r>
              <w:rPr>
                <w:rFonts w:ascii="Arial" w:hAnsi="Arial" w:cs="Arial"/>
              </w:rPr>
              <w:t>9</w:t>
            </w:r>
          </w:p>
          <w:p w14:paraId="7B8B6321" w14:textId="7E03F3F1" w:rsidR="00CE0D4A" w:rsidRDefault="00513A0A" w:rsidP="0017603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My D</w:t>
            </w:r>
            <w:r w:rsidR="00CE0D4A">
              <w:rPr>
                <w:rFonts w:ascii="Arial" w:hAnsi="Arial" w:cs="Arial"/>
              </w:rPr>
              <w:t>oc section</w:t>
            </w:r>
          </w:p>
          <w:p w14:paraId="705B99F6" w14:textId="6E90D4B4" w:rsidR="00CE0D4A" w:rsidRDefault="00513A0A" w:rsidP="00176034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r w:rsidRPr="00513A0A">
              <w:rPr>
                <w:rFonts w:ascii="Arial" w:hAnsi="Arial" w:cs="Arial"/>
                <w:b/>
              </w:rPr>
              <w:t>R</w:t>
            </w:r>
            <w:r w:rsidR="00CE0D4A" w:rsidRPr="00513A0A">
              <w:rPr>
                <w:rFonts w:ascii="Arial" w:hAnsi="Arial" w:cs="Arial"/>
                <w:b/>
              </w:rPr>
              <w:t>ejected by others</w:t>
            </w:r>
            <w:r w:rsidR="00CE0D4A">
              <w:rPr>
                <w:rFonts w:ascii="Arial" w:hAnsi="Arial" w:cs="Arial"/>
              </w:rPr>
              <w:t xml:space="preserve"> link.</w:t>
            </w:r>
          </w:p>
          <w:p w14:paraId="063678B6" w14:textId="77777777" w:rsidR="00CE0D4A" w:rsidRDefault="00CE0D4A" w:rsidP="00CE0D4A">
            <w:pPr>
              <w:rPr>
                <w:rFonts w:ascii="Arial" w:hAnsi="Arial" w:cs="Arial"/>
              </w:rPr>
            </w:pPr>
          </w:p>
          <w:p w14:paraId="42B8014B" w14:textId="77777777" w:rsidR="001063A3" w:rsidRDefault="001063A3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CD36968" w14:textId="77777777" w:rsidR="001063A3" w:rsidRDefault="001063A3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72B71DA" w14:textId="77777777" w:rsidR="008C3E88" w:rsidRDefault="008C3E88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28BB7DCE" w14:textId="77777777" w:rsidR="008C3E88" w:rsidRDefault="008C3E88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BD617DC" w14:textId="77777777" w:rsidR="008C3E88" w:rsidRDefault="008C3E88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1F5E2C77" w14:textId="77777777" w:rsidR="008C3E88" w:rsidRDefault="008C3E88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bookmarkStart w:id="0" w:name="_GoBack"/>
            <w:bookmarkEnd w:id="0"/>
          </w:p>
          <w:p w14:paraId="057FAB67" w14:textId="77777777" w:rsidR="001063A3" w:rsidRDefault="001063A3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C71FEA7" w14:textId="306D94C7" w:rsidR="00CE0D4A" w:rsidRDefault="00DC31B4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9</w:t>
            </w:r>
            <w:r w:rsidR="00CE0D4A" w:rsidRPr="005F2EE4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CE0D4A">
              <w:rPr>
                <w:rFonts w:ascii="Arial" w:hAnsi="Arial" w:cs="Arial"/>
                <w:b/>
                <w:color w:val="FF0000"/>
                <w:u w:val="single"/>
              </w:rPr>
              <w:t>The document is available in the reject by others section.</w:t>
            </w:r>
          </w:p>
          <w:p w14:paraId="313F9B87" w14:textId="77777777" w:rsidR="00CE0D4A" w:rsidRDefault="00CE0D4A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03E45C2" w14:textId="3376612A" w:rsidR="00CE0D4A" w:rsidRDefault="00CE0D4A" w:rsidP="00CE0D4A">
            <w:pPr>
              <w:pStyle w:val="ListParagraph"/>
              <w:spacing w:after="200"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  <w:lang w:val="en-IN" w:eastAsia="en-IN"/>
              </w:rPr>
              <w:drawing>
                <wp:inline distT="0" distB="0" distL="0" distR="0" wp14:anchorId="5F7A4A58" wp14:editId="20823C77">
                  <wp:extent cx="6924207" cy="3478306"/>
                  <wp:effectExtent l="76200" t="76200" r="124460" b="14160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42858" cy="34876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FF6EC66" w14:textId="77777777" w:rsidR="006377A6" w:rsidRPr="00A94D38" w:rsidRDefault="006377A6" w:rsidP="00987C3B">
            <w:pPr>
              <w:rPr>
                <w:rFonts w:ascii="Arial" w:hAnsi="Arial" w:cs="Arial"/>
              </w:rPr>
            </w:pPr>
          </w:p>
        </w:tc>
      </w:tr>
      <w:tr w:rsidR="00CF13EA" w14:paraId="22A511BC" w14:textId="77777777" w:rsidTr="00CF13EA">
        <w:trPr>
          <w:trHeight w:val="317"/>
        </w:trPr>
        <w:tc>
          <w:tcPr>
            <w:tcW w:w="2178" w:type="dxa"/>
            <w:vMerge w:val="restart"/>
            <w:shd w:val="clear" w:color="auto" w:fill="E0E0E0"/>
          </w:tcPr>
          <w:p w14:paraId="7A1A0DE1" w14:textId="321A1D51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lastRenderedPageBreak/>
              <w:t>Pass/Fail</w:t>
            </w:r>
          </w:p>
        </w:tc>
        <w:tc>
          <w:tcPr>
            <w:tcW w:w="2973" w:type="dxa"/>
            <w:vMerge w:val="restart"/>
          </w:tcPr>
          <w:p w14:paraId="54936F24" w14:textId="77777777" w:rsidR="00CF13EA" w:rsidRPr="006B2D02" w:rsidRDefault="00CF13EA" w:rsidP="004B299B">
            <w:r w:rsidRPr="006B2D02">
              <w:t>Pass:</w:t>
            </w:r>
          </w:p>
          <w:p w14:paraId="371BA267" w14:textId="77777777" w:rsidR="00CF13EA" w:rsidRPr="006B2D02" w:rsidRDefault="00CF13EA" w:rsidP="004B299B">
            <w:r w:rsidRPr="006B2D02">
              <w:t>Fail:</w:t>
            </w:r>
          </w:p>
          <w:p w14:paraId="3A321998" w14:textId="77777777" w:rsidR="00CF13EA" w:rsidRPr="006B2D02" w:rsidRDefault="00CF13EA" w:rsidP="004B299B"/>
        </w:tc>
        <w:tc>
          <w:tcPr>
            <w:tcW w:w="5918" w:type="dxa"/>
            <w:gridSpan w:val="2"/>
          </w:tcPr>
          <w:p w14:paraId="2F0C9D55" w14:textId="77777777" w:rsidR="00CF13EA" w:rsidRPr="006B2D02" w:rsidRDefault="00CF13EA" w:rsidP="004B299B">
            <w:pPr>
              <w:jc w:val="center"/>
            </w:pPr>
            <w:r w:rsidRPr="006B2D02">
              <w:t>Type of Execution</w:t>
            </w:r>
          </w:p>
        </w:tc>
        <w:tc>
          <w:tcPr>
            <w:tcW w:w="3949" w:type="dxa"/>
            <w:vMerge w:val="restart"/>
          </w:tcPr>
          <w:p w14:paraId="11FC99CD" w14:textId="77777777" w:rsidR="00CF13EA" w:rsidRDefault="00CF13EA" w:rsidP="004B299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</w:tr>
      <w:tr w:rsidR="00CF13EA" w14:paraId="731F9284" w14:textId="77777777" w:rsidTr="00CF13EA">
        <w:trPr>
          <w:trHeight w:val="317"/>
        </w:trPr>
        <w:tc>
          <w:tcPr>
            <w:tcW w:w="2178" w:type="dxa"/>
            <w:vMerge/>
            <w:shd w:val="clear" w:color="auto" w:fill="E0E0E0"/>
          </w:tcPr>
          <w:p w14:paraId="31A61EFB" w14:textId="77777777" w:rsidR="00CF13EA" w:rsidRPr="006B2D02" w:rsidRDefault="00CF13EA" w:rsidP="004B299B"/>
        </w:tc>
        <w:tc>
          <w:tcPr>
            <w:tcW w:w="2973" w:type="dxa"/>
            <w:vMerge/>
          </w:tcPr>
          <w:p w14:paraId="4CFF5A2D" w14:textId="77777777" w:rsidR="00CF13EA" w:rsidRPr="006B2D02" w:rsidRDefault="00CF13EA" w:rsidP="004B299B"/>
        </w:tc>
        <w:tc>
          <w:tcPr>
            <w:tcW w:w="2959" w:type="dxa"/>
          </w:tcPr>
          <w:p w14:paraId="7B3345C3" w14:textId="77777777" w:rsidR="00CF13EA" w:rsidRPr="006B2D02" w:rsidRDefault="00CF13EA" w:rsidP="004B299B">
            <w:r w:rsidRPr="006B2D02">
              <w:t>Automation:</w:t>
            </w:r>
          </w:p>
        </w:tc>
        <w:tc>
          <w:tcPr>
            <w:tcW w:w="2959" w:type="dxa"/>
          </w:tcPr>
          <w:p w14:paraId="79084CBD" w14:textId="77777777" w:rsidR="00CF13EA" w:rsidRPr="006B2D02" w:rsidRDefault="00CF13EA" w:rsidP="004B299B">
            <w:r w:rsidRPr="006B2D02">
              <w:t>Manual:</w:t>
            </w:r>
          </w:p>
        </w:tc>
        <w:tc>
          <w:tcPr>
            <w:tcW w:w="3949" w:type="dxa"/>
            <w:vMerge/>
          </w:tcPr>
          <w:p w14:paraId="4E74D516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</w:tr>
      <w:tr w:rsidR="00CF13EA" w:rsidRPr="006B2D02" w14:paraId="13745329" w14:textId="77777777" w:rsidTr="00CF13EA">
        <w:tc>
          <w:tcPr>
            <w:tcW w:w="2178" w:type="dxa"/>
            <w:shd w:val="clear" w:color="auto" w:fill="E0E0E0"/>
          </w:tcPr>
          <w:p w14:paraId="1D44D6E1" w14:textId="77777777" w:rsidR="00CF13EA" w:rsidRPr="006B2D02" w:rsidRDefault="00CF13EA" w:rsidP="004B299B"/>
        </w:tc>
        <w:tc>
          <w:tcPr>
            <w:tcW w:w="12840" w:type="dxa"/>
            <w:gridSpan w:val="4"/>
          </w:tcPr>
          <w:p w14:paraId="74F4320D" w14:textId="77777777" w:rsidR="00CF13EA" w:rsidRPr="006B2D02" w:rsidRDefault="00CF13EA" w:rsidP="004B299B">
            <w:r w:rsidRPr="006B2D02">
              <w:t>Date of Execution:</w:t>
            </w:r>
          </w:p>
          <w:p w14:paraId="57312564" w14:textId="77777777" w:rsidR="00CF13EA" w:rsidRPr="006B2D02" w:rsidRDefault="00CF13EA" w:rsidP="004B299B"/>
        </w:tc>
      </w:tr>
      <w:tr w:rsidR="00CF13EA" w:rsidRPr="006B2D02" w14:paraId="4B2F57F5" w14:textId="77777777" w:rsidTr="00CF13EA">
        <w:tc>
          <w:tcPr>
            <w:tcW w:w="2178" w:type="dxa"/>
            <w:shd w:val="clear" w:color="auto" w:fill="E0E0E0"/>
          </w:tcPr>
          <w:p w14:paraId="70A6F999" w14:textId="77777777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t>Notes/Deviations</w:t>
            </w:r>
          </w:p>
        </w:tc>
        <w:tc>
          <w:tcPr>
            <w:tcW w:w="12840" w:type="dxa"/>
            <w:gridSpan w:val="4"/>
          </w:tcPr>
          <w:p w14:paraId="50C25B24" w14:textId="77777777" w:rsidR="00CF13EA" w:rsidRPr="006B2D02" w:rsidRDefault="00CF13EA" w:rsidP="004B299B"/>
        </w:tc>
      </w:tr>
      <w:tr w:rsidR="00CF13EA" w14:paraId="3D6013DF" w14:textId="77777777" w:rsidTr="00CF13EA">
        <w:trPr>
          <w:cantSplit/>
        </w:trPr>
        <w:tc>
          <w:tcPr>
            <w:tcW w:w="2178" w:type="dxa"/>
            <w:shd w:val="clear" w:color="auto" w:fill="E0E0E0"/>
          </w:tcPr>
          <w:p w14:paraId="724E30B6" w14:textId="77777777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t>Additional Remarks in case of Manual Execution</w:t>
            </w:r>
          </w:p>
        </w:tc>
        <w:tc>
          <w:tcPr>
            <w:tcW w:w="8891" w:type="dxa"/>
            <w:gridSpan w:val="3"/>
          </w:tcPr>
          <w:p w14:paraId="3CAFA6BC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  <w:tc>
          <w:tcPr>
            <w:tcW w:w="3949" w:type="dxa"/>
          </w:tcPr>
          <w:p w14:paraId="399C5470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</w:tr>
      <w:tr w:rsidR="00CF13EA" w14:paraId="35429909" w14:textId="77777777" w:rsidTr="00CF13EA">
        <w:trPr>
          <w:cantSplit/>
        </w:trPr>
        <w:tc>
          <w:tcPr>
            <w:tcW w:w="2178" w:type="dxa"/>
            <w:shd w:val="clear" w:color="auto" w:fill="E0E0E0"/>
          </w:tcPr>
          <w:p w14:paraId="29E71AEB" w14:textId="77777777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t>Name of Tester(if Manual)</w:t>
            </w:r>
          </w:p>
        </w:tc>
        <w:tc>
          <w:tcPr>
            <w:tcW w:w="8891" w:type="dxa"/>
            <w:gridSpan w:val="3"/>
          </w:tcPr>
          <w:p w14:paraId="22007919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  <w:tc>
          <w:tcPr>
            <w:tcW w:w="3949" w:type="dxa"/>
          </w:tcPr>
          <w:p w14:paraId="073271C0" w14:textId="77777777" w:rsidR="00CF13EA" w:rsidRDefault="00CF13EA" w:rsidP="004B299B">
            <w:pPr>
              <w:rPr>
                <w:rFonts w:ascii="Arial" w:hAnsi="Arial" w:cs="Arial"/>
              </w:rPr>
            </w:pPr>
          </w:p>
        </w:tc>
      </w:tr>
      <w:tr w:rsidR="00CF13EA" w14:paraId="78346A37" w14:textId="77777777" w:rsidTr="00CF13EA">
        <w:trPr>
          <w:cantSplit/>
        </w:trPr>
        <w:tc>
          <w:tcPr>
            <w:tcW w:w="2178" w:type="dxa"/>
            <w:shd w:val="clear" w:color="auto" w:fill="E0E0E0"/>
          </w:tcPr>
          <w:p w14:paraId="56F5B048" w14:textId="77777777" w:rsidR="00CF13EA" w:rsidRPr="006B2D02" w:rsidRDefault="00CF13EA" w:rsidP="004B299B">
            <w:pPr>
              <w:rPr>
                <w:b/>
              </w:rPr>
            </w:pPr>
            <w:r w:rsidRPr="006B2D02">
              <w:rPr>
                <w:b/>
              </w:rPr>
              <w:lastRenderedPageBreak/>
              <w:t>Test Case Review/Approval</w:t>
            </w:r>
          </w:p>
        </w:tc>
        <w:tc>
          <w:tcPr>
            <w:tcW w:w="8891" w:type="dxa"/>
            <w:gridSpan w:val="3"/>
          </w:tcPr>
          <w:p w14:paraId="2A7894F9" w14:textId="77777777" w:rsidR="00CF13EA" w:rsidRPr="006B2D02" w:rsidRDefault="00CF13EA" w:rsidP="004B299B">
            <w:r w:rsidRPr="006B2D02">
              <w:t>Signature of</w:t>
            </w:r>
          </w:p>
          <w:p w14:paraId="6EF7CDA0" w14:textId="77777777" w:rsidR="00CF13EA" w:rsidRDefault="00CF13EA" w:rsidP="004B299B">
            <w:pPr>
              <w:rPr>
                <w:rFonts w:ascii="Arial" w:hAnsi="Arial" w:cs="Arial"/>
              </w:rPr>
            </w:pPr>
            <w:r w:rsidRPr="006B2D02">
              <w:t>Reviewer/Approver:</w:t>
            </w:r>
            <w:r>
              <w:rPr>
                <w:rFonts w:ascii="Arial" w:hAnsi="Arial" w:cs="Arial"/>
              </w:rPr>
              <w:t xml:space="preserve">                       </w:t>
            </w:r>
          </w:p>
        </w:tc>
        <w:tc>
          <w:tcPr>
            <w:tcW w:w="3949" w:type="dxa"/>
          </w:tcPr>
          <w:p w14:paraId="339863AB" w14:textId="77777777" w:rsidR="00CF13EA" w:rsidRDefault="00CF13EA" w:rsidP="004B299B">
            <w:pPr>
              <w:rPr>
                <w:rFonts w:ascii="Arial" w:hAnsi="Arial" w:cs="Arial"/>
              </w:rPr>
            </w:pPr>
            <w:r w:rsidRPr="006B2D02">
              <w:rPr>
                <w:b/>
              </w:rPr>
              <w:t>Date of Approval</w:t>
            </w:r>
            <w:r w:rsidRPr="009B0F41">
              <w:rPr>
                <w:rFonts w:ascii="Arial" w:hAnsi="Arial" w:cs="Arial"/>
                <w:b/>
              </w:rPr>
              <w:t>:</w:t>
            </w:r>
          </w:p>
        </w:tc>
      </w:tr>
    </w:tbl>
    <w:p w14:paraId="04909895" w14:textId="77777777" w:rsidR="003C10A7" w:rsidRPr="00F019BF" w:rsidRDefault="003C10A7" w:rsidP="00F019BF"/>
    <w:sectPr w:rsidR="003C10A7" w:rsidRPr="00F019BF" w:rsidSect="003754D3">
      <w:pgSz w:w="15840" w:h="12240" w:orient="landscape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B2053D" w14:textId="77777777" w:rsidR="00D50207" w:rsidRDefault="00D50207">
      <w:r>
        <w:separator/>
      </w:r>
    </w:p>
  </w:endnote>
  <w:endnote w:type="continuationSeparator" w:id="0">
    <w:p w14:paraId="5D23177B" w14:textId="77777777" w:rsidR="00D50207" w:rsidRDefault="00D50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7B9A8DF" w14:textId="77777777" w:rsidR="00D50207" w:rsidRDefault="00D50207">
      <w:r>
        <w:separator/>
      </w:r>
    </w:p>
  </w:footnote>
  <w:footnote w:type="continuationSeparator" w:id="0">
    <w:p w14:paraId="4D77AE32" w14:textId="77777777" w:rsidR="00D50207" w:rsidRDefault="00D502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66558"/>
    <w:multiLevelType w:val="hybridMultilevel"/>
    <w:tmpl w:val="9E548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322C3B"/>
    <w:multiLevelType w:val="hybridMultilevel"/>
    <w:tmpl w:val="01C2BAFA"/>
    <w:lvl w:ilvl="0" w:tplc="400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4A190D"/>
    <w:multiLevelType w:val="hybridMultilevel"/>
    <w:tmpl w:val="C5AE3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0875CF"/>
    <w:multiLevelType w:val="hybridMultilevel"/>
    <w:tmpl w:val="A140B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4E42A5"/>
    <w:multiLevelType w:val="hybridMultilevel"/>
    <w:tmpl w:val="A1CA45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0D67084"/>
    <w:multiLevelType w:val="hybridMultilevel"/>
    <w:tmpl w:val="8D4AB31A"/>
    <w:lvl w:ilvl="0" w:tplc="718EF14A">
      <w:start w:val="1"/>
      <w:numFmt w:val="decimal"/>
      <w:lvlText w:val="%1."/>
      <w:lvlJc w:val="left"/>
      <w:pPr>
        <w:ind w:left="108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24B86985"/>
    <w:multiLevelType w:val="hybridMultilevel"/>
    <w:tmpl w:val="B2143B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9C32F0"/>
    <w:multiLevelType w:val="hybridMultilevel"/>
    <w:tmpl w:val="0AEAF9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B7438E5"/>
    <w:multiLevelType w:val="hybridMultilevel"/>
    <w:tmpl w:val="F74E14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7160E4B"/>
    <w:multiLevelType w:val="hybridMultilevel"/>
    <w:tmpl w:val="F760A5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8147B5C"/>
    <w:multiLevelType w:val="hybridMultilevel"/>
    <w:tmpl w:val="81BDD700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>
    <w:nsid w:val="3A1459F3"/>
    <w:multiLevelType w:val="hybridMultilevel"/>
    <w:tmpl w:val="CFF69592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A4D6AA5"/>
    <w:multiLevelType w:val="hybridMultilevel"/>
    <w:tmpl w:val="096826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3C555655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F740A5F"/>
    <w:multiLevelType w:val="hybridMultilevel"/>
    <w:tmpl w:val="ECA063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053737F"/>
    <w:multiLevelType w:val="hybridMultilevel"/>
    <w:tmpl w:val="33745F18"/>
    <w:lvl w:ilvl="0" w:tplc="04090001">
      <w:start w:val="1"/>
      <w:numFmt w:val="bullet"/>
      <w:lvlText w:val=""/>
      <w:lvlJc w:val="left"/>
      <w:pPr>
        <w:ind w:left="14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1" w:hanging="360"/>
      </w:pPr>
      <w:rPr>
        <w:rFonts w:ascii="Wingdings" w:hAnsi="Wingdings" w:hint="default"/>
      </w:rPr>
    </w:lvl>
  </w:abstractNum>
  <w:abstractNum w:abstractNumId="16">
    <w:nsid w:val="41B02F01"/>
    <w:multiLevelType w:val="hybridMultilevel"/>
    <w:tmpl w:val="F19478D8"/>
    <w:lvl w:ilvl="0" w:tplc="CDF6FA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548C4EBD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53DA004"/>
    <w:multiLevelType w:val="hybridMultilevel"/>
    <w:tmpl w:val="4544577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9">
    <w:nsid w:val="575F277F"/>
    <w:multiLevelType w:val="hybridMultilevel"/>
    <w:tmpl w:val="A906C3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>
    <w:nsid w:val="5792526E"/>
    <w:multiLevelType w:val="hybridMultilevel"/>
    <w:tmpl w:val="BFB2C0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>
    <w:nsid w:val="637A0845"/>
    <w:multiLevelType w:val="hybridMultilevel"/>
    <w:tmpl w:val="DE9CC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>
    <w:nsid w:val="638A6B6D"/>
    <w:multiLevelType w:val="hybridMultilevel"/>
    <w:tmpl w:val="185C0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4F4121"/>
    <w:multiLevelType w:val="hybridMultilevel"/>
    <w:tmpl w:val="96108838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24">
    <w:nsid w:val="6BE9277D"/>
    <w:multiLevelType w:val="hybridMultilevel"/>
    <w:tmpl w:val="47329E9C"/>
    <w:lvl w:ilvl="0" w:tplc="04090001">
      <w:start w:val="1"/>
      <w:numFmt w:val="bullet"/>
      <w:lvlText w:val=""/>
      <w:lvlJc w:val="left"/>
      <w:pPr>
        <w:ind w:left="150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9" w:hanging="360"/>
      </w:pPr>
      <w:rPr>
        <w:rFonts w:ascii="Wingdings" w:hAnsi="Wingdings" w:hint="default"/>
      </w:rPr>
    </w:lvl>
  </w:abstractNum>
  <w:abstractNum w:abstractNumId="25">
    <w:nsid w:val="6CD3176A"/>
    <w:multiLevelType w:val="hybridMultilevel"/>
    <w:tmpl w:val="499A2D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896BC72">
      <w:start w:val="4"/>
      <w:numFmt w:val="decimal"/>
      <w:lvlText w:val="%2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>
    <w:nsid w:val="701D512C"/>
    <w:multiLevelType w:val="hybridMultilevel"/>
    <w:tmpl w:val="EE1E9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37B0F6C"/>
    <w:multiLevelType w:val="hybridMultilevel"/>
    <w:tmpl w:val="A5E48A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>
    <w:nsid w:val="7BE1469E"/>
    <w:multiLevelType w:val="hybridMultilevel"/>
    <w:tmpl w:val="DDA81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7F577976"/>
    <w:multiLevelType w:val="hybridMultilevel"/>
    <w:tmpl w:val="EC90110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0"/>
  </w:num>
  <w:num w:numId="3">
    <w:abstractNumId w:val="25"/>
  </w:num>
  <w:num w:numId="4">
    <w:abstractNumId w:val="22"/>
  </w:num>
  <w:num w:numId="5">
    <w:abstractNumId w:val="7"/>
  </w:num>
  <w:num w:numId="6">
    <w:abstractNumId w:val="9"/>
  </w:num>
  <w:num w:numId="7">
    <w:abstractNumId w:val="19"/>
  </w:num>
  <w:num w:numId="8">
    <w:abstractNumId w:val="29"/>
  </w:num>
  <w:num w:numId="9">
    <w:abstractNumId w:val="17"/>
  </w:num>
  <w:num w:numId="10">
    <w:abstractNumId w:val="12"/>
  </w:num>
  <w:num w:numId="11">
    <w:abstractNumId w:val="27"/>
  </w:num>
  <w:num w:numId="12">
    <w:abstractNumId w:val="13"/>
  </w:num>
  <w:num w:numId="13">
    <w:abstractNumId w:val="20"/>
  </w:num>
  <w:num w:numId="14">
    <w:abstractNumId w:val="21"/>
  </w:num>
  <w:num w:numId="15">
    <w:abstractNumId w:val="28"/>
  </w:num>
  <w:num w:numId="16">
    <w:abstractNumId w:val="8"/>
  </w:num>
  <w:num w:numId="17">
    <w:abstractNumId w:val="23"/>
  </w:num>
  <w:num w:numId="18">
    <w:abstractNumId w:val="24"/>
  </w:num>
  <w:num w:numId="19">
    <w:abstractNumId w:val="15"/>
  </w:num>
  <w:num w:numId="20">
    <w:abstractNumId w:val="1"/>
  </w:num>
  <w:num w:numId="21">
    <w:abstractNumId w:val="3"/>
  </w:num>
  <w:num w:numId="22">
    <w:abstractNumId w:val="6"/>
  </w:num>
  <w:num w:numId="2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1"/>
  </w:num>
  <w:num w:numId="26">
    <w:abstractNumId w:val="4"/>
  </w:num>
  <w:num w:numId="27">
    <w:abstractNumId w:val="14"/>
  </w:num>
  <w:num w:numId="28">
    <w:abstractNumId w:val="18"/>
  </w:num>
  <w:num w:numId="29">
    <w:abstractNumId w:val="16"/>
  </w:num>
  <w:num w:numId="30">
    <w:abstractNumId w:val="5"/>
  </w:num>
  <w:num w:numId="3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zYwNzY1szSwMLFQ0lEKTi0uzszPAykwNKwFAObSzIktAAAA"/>
  </w:docVars>
  <w:rsids>
    <w:rsidRoot w:val="000E0745"/>
    <w:rsid w:val="000014EA"/>
    <w:rsid w:val="0000712F"/>
    <w:rsid w:val="000116A7"/>
    <w:rsid w:val="00026671"/>
    <w:rsid w:val="00044B82"/>
    <w:rsid w:val="000452E8"/>
    <w:rsid w:val="00046BD8"/>
    <w:rsid w:val="00047D33"/>
    <w:rsid w:val="000609EA"/>
    <w:rsid w:val="000638B5"/>
    <w:rsid w:val="00073D04"/>
    <w:rsid w:val="00073ED3"/>
    <w:rsid w:val="00077100"/>
    <w:rsid w:val="0009353C"/>
    <w:rsid w:val="00095673"/>
    <w:rsid w:val="000A619C"/>
    <w:rsid w:val="000B0879"/>
    <w:rsid w:val="000C4A7F"/>
    <w:rsid w:val="000C6EEE"/>
    <w:rsid w:val="000D036A"/>
    <w:rsid w:val="000E0745"/>
    <w:rsid w:val="000F341D"/>
    <w:rsid w:val="0010021D"/>
    <w:rsid w:val="00104E02"/>
    <w:rsid w:val="001063A3"/>
    <w:rsid w:val="0010739C"/>
    <w:rsid w:val="00113C51"/>
    <w:rsid w:val="001444E5"/>
    <w:rsid w:val="00156C58"/>
    <w:rsid w:val="0016125D"/>
    <w:rsid w:val="00162439"/>
    <w:rsid w:val="00165009"/>
    <w:rsid w:val="00167FDE"/>
    <w:rsid w:val="00172A4B"/>
    <w:rsid w:val="00176034"/>
    <w:rsid w:val="00191ECE"/>
    <w:rsid w:val="001A06CC"/>
    <w:rsid w:val="001A14F8"/>
    <w:rsid w:val="001B028E"/>
    <w:rsid w:val="001C4CA0"/>
    <w:rsid w:val="001D6097"/>
    <w:rsid w:val="001E4850"/>
    <w:rsid w:val="001F2D31"/>
    <w:rsid w:val="001F301E"/>
    <w:rsid w:val="001F4C30"/>
    <w:rsid w:val="002030A7"/>
    <w:rsid w:val="00205F56"/>
    <w:rsid w:val="00206528"/>
    <w:rsid w:val="0021746D"/>
    <w:rsid w:val="00217584"/>
    <w:rsid w:val="0022250F"/>
    <w:rsid w:val="00225E6A"/>
    <w:rsid w:val="0022646A"/>
    <w:rsid w:val="00230AA8"/>
    <w:rsid w:val="0024273D"/>
    <w:rsid w:val="0024445B"/>
    <w:rsid w:val="002466D3"/>
    <w:rsid w:val="0026210C"/>
    <w:rsid w:val="00262F46"/>
    <w:rsid w:val="0028031E"/>
    <w:rsid w:val="00283A59"/>
    <w:rsid w:val="00285D1B"/>
    <w:rsid w:val="002A5988"/>
    <w:rsid w:val="002C0228"/>
    <w:rsid w:val="002C08AB"/>
    <w:rsid w:val="002C5BB0"/>
    <w:rsid w:val="002C7A10"/>
    <w:rsid w:val="002D1300"/>
    <w:rsid w:val="002D49FE"/>
    <w:rsid w:val="002D72E3"/>
    <w:rsid w:val="002E3F71"/>
    <w:rsid w:val="002F2D77"/>
    <w:rsid w:val="003036B2"/>
    <w:rsid w:val="003130A5"/>
    <w:rsid w:val="00321362"/>
    <w:rsid w:val="00331123"/>
    <w:rsid w:val="00334F6F"/>
    <w:rsid w:val="003402E0"/>
    <w:rsid w:val="00343E05"/>
    <w:rsid w:val="00344B03"/>
    <w:rsid w:val="003523A2"/>
    <w:rsid w:val="0036326B"/>
    <w:rsid w:val="0036738D"/>
    <w:rsid w:val="00367BAE"/>
    <w:rsid w:val="00372355"/>
    <w:rsid w:val="003750E5"/>
    <w:rsid w:val="003754D3"/>
    <w:rsid w:val="00376F6A"/>
    <w:rsid w:val="0038196B"/>
    <w:rsid w:val="00382153"/>
    <w:rsid w:val="003834B8"/>
    <w:rsid w:val="003864FD"/>
    <w:rsid w:val="003957C3"/>
    <w:rsid w:val="003A437C"/>
    <w:rsid w:val="003A6771"/>
    <w:rsid w:val="003B37DA"/>
    <w:rsid w:val="003C10A7"/>
    <w:rsid w:val="003D109E"/>
    <w:rsid w:val="003F0CCD"/>
    <w:rsid w:val="003F79CA"/>
    <w:rsid w:val="0040627A"/>
    <w:rsid w:val="00413362"/>
    <w:rsid w:val="00414DC6"/>
    <w:rsid w:val="00415A5E"/>
    <w:rsid w:val="004200E4"/>
    <w:rsid w:val="0042246E"/>
    <w:rsid w:val="004248A0"/>
    <w:rsid w:val="0043048F"/>
    <w:rsid w:val="00435AE7"/>
    <w:rsid w:val="0044387D"/>
    <w:rsid w:val="00447746"/>
    <w:rsid w:val="00466615"/>
    <w:rsid w:val="00476625"/>
    <w:rsid w:val="004772A6"/>
    <w:rsid w:val="004A702E"/>
    <w:rsid w:val="004A76A3"/>
    <w:rsid w:val="004B43F0"/>
    <w:rsid w:val="004B45EA"/>
    <w:rsid w:val="004C1C99"/>
    <w:rsid w:val="004C247F"/>
    <w:rsid w:val="004D7C2A"/>
    <w:rsid w:val="004E17BF"/>
    <w:rsid w:val="004F79C0"/>
    <w:rsid w:val="00503076"/>
    <w:rsid w:val="005045E5"/>
    <w:rsid w:val="00513532"/>
    <w:rsid w:val="00513A0A"/>
    <w:rsid w:val="00545935"/>
    <w:rsid w:val="005601D6"/>
    <w:rsid w:val="0056606C"/>
    <w:rsid w:val="005722C8"/>
    <w:rsid w:val="00580036"/>
    <w:rsid w:val="00590210"/>
    <w:rsid w:val="00593EFF"/>
    <w:rsid w:val="005A0302"/>
    <w:rsid w:val="005B28B0"/>
    <w:rsid w:val="005C0667"/>
    <w:rsid w:val="005C3930"/>
    <w:rsid w:val="005C3DA6"/>
    <w:rsid w:val="005C44CD"/>
    <w:rsid w:val="005E1C0B"/>
    <w:rsid w:val="005F1403"/>
    <w:rsid w:val="005F3BC6"/>
    <w:rsid w:val="00600AF6"/>
    <w:rsid w:val="00603E9C"/>
    <w:rsid w:val="0060651D"/>
    <w:rsid w:val="0062079B"/>
    <w:rsid w:val="00622573"/>
    <w:rsid w:val="00632071"/>
    <w:rsid w:val="00632982"/>
    <w:rsid w:val="00635320"/>
    <w:rsid w:val="00636B47"/>
    <w:rsid w:val="006377A6"/>
    <w:rsid w:val="00640EC1"/>
    <w:rsid w:val="00642706"/>
    <w:rsid w:val="00653930"/>
    <w:rsid w:val="00654A7F"/>
    <w:rsid w:val="00660269"/>
    <w:rsid w:val="00673BA5"/>
    <w:rsid w:val="00680692"/>
    <w:rsid w:val="00682F05"/>
    <w:rsid w:val="00683378"/>
    <w:rsid w:val="00684997"/>
    <w:rsid w:val="00685940"/>
    <w:rsid w:val="00687184"/>
    <w:rsid w:val="006922D1"/>
    <w:rsid w:val="00694264"/>
    <w:rsid w:val="006C106F"/>
    <w:rsid w:val="006C5A56"/>
    <w:rsid w:val="006D4C05"/>
    <w:rsid w:val="006D66E9"/>
    <w:rsid w:val="006E26C6"/>
    <w:rsid w:val="006E2BD6"/>
    <w:rsid w:val="006E6A7E"/>
    <w:rsid w:val="006F657B"/>
    <w:rsid w:val="00710340"/>
    <w:rsid w:val="007260FD"/>
    <w:rsid w:val="00746D06"/>
    <w:rsid w:val="007572A6"/>
    <w:rsid w:val="00766A0E"/>
    <w:rsid w:val="00770CFA"/>
    <w:rsid w:val="00776BEE"/>
    <w:rsid w:val="007800DD"/>
    <w:rsid w:val="0079296E"/>
    <w:rsid w:val="00796326"/>
    <w:rsid w:val="007A7D14"/>
    <w:rsid w:val="008014AE"/>
    <w:rsid w:val="00813940"/>
    <w:rsid w:val="008151AE"/>
    <w:rsid w:val="00820006"/>
    <w:rsid w:val="008316C9"/>
    <w:rsid w:val="0084546E"/>
    <w:rsid w:val="00847176"/>
    <w:rsid w:val="0085646C"/>
    <w:rsid w:val="00866FB4"/>
    <w:rsid w:val="00871C93"/>
    <w:rsid w:val="00886C32"/>
    <w:rsid w:val="0089243A"/>
    <w:rsid w:val="008A67B6"/>
    <w:rsid w:val="008B6D35"/>
    <w:rsid w:val="008C37D6"/>
    <w:rsid w:val="008C38CA"/>
    <w:rsid w:val="008C3E88"/>
    <w:rsid w:val="008D6590"/>
    <w:rsid w:val="008F28A3"/>
    <w:rsid w:val="008F366D"/>
    <w:rsid w:val="008F4654"/>
    <w:rsid w:val="00911D80"/>
    <w:rsid w:val="00916637"/>
    <w:rsid w:val="0092582F"/>
    <w:rsid w:val="0093211B"/>
    <w:rsid w:val="009330B1"/>
    <w:rsid w:val="00940AA2"/>
    <w:rsid w:val="00956F16"/>
    <w:rsid w:val="00961657"/>
    <w:rsid w:val="00962B0A"/>
    <w:rsid w:val="00962CD9"/>
    <w:rsid w:val="0098765A"/>
    <w:rsid w:val="00987C3B"/>
    <w:rsid w:val="00992600"/>
    <w:rsid w:val="009A6CD1"/>
    <w:rsid w:val="009C4AFE"/>
    <w:rsid w:val="009D4550"/>
    <w:rsid w:val="009E1B90"/>
    <w:rsid w:val="009E4D5D"/>
    <w:rsid w:val="009E55A0"/>
    <w:rsid w:val="009E6666"/>
    <w:rsid w:val="009E6723"/>
    <w:rsid w:val="009F0CDA"/>
    <w:rsid w:val="009F36E8"/>
    <w:rsid w:val="009F414A"/>
    <w:rsid w:val="00A02823"/>
    <w:rsid w:val="00A049F3"/>
    <w:rsid w:val="00A119B4"/>
    <w:rsid w:val="00A12796"/>
    <w:rsid w:val="00A14EB4"/>
    <w:rsid w:val="00A30AAE"/>
    <w:rsid w:val="00A355F7"/>
    <w:rsid w:val="00A44133"/>
    <w:rsid w:val="00A54D71"/>
    <w:rsid w:val="00A80C34"/>
    <w:rsid w:val="00A863B0"/>
    <w:rsid w:val="00A94D38"/>
    <w:rsid w:val="00A94FBC"/>
    <w:rsid w:val="00A95622"/>
    <w:rsid w:val="00AA38CC"/>
    <w:rsid w:val="00AA4915"/>
    <w:rsid w:val="00AB1FD2"/>
    <w:rsid w:val="00AB63FD"/>
    <w:rsid w:val="00AB749A"/>
    <w:rsid w:val="00AC37E0"/>
    <w:rsid w:val="00AD4E5E"/>
    <w:rsid w:val="00AE10BA"/>
    <w:rsid w:val="00AE4136"/>
    <w:rsid w:val="00AF6AE3"/>
    <w:rsid w:val="00B103B8"/>
    <w:rsid w:val="00B1451A"/>
    <w:rsid w:val="00B15155"/>
    <w:rsid w:val="00B20B76"/>
    <w:rsid w:val="00B22878"/>
    <w:rsid w:val="00B26A20"/>
    <w:rsid w:val="00B311D1"/>
    <w:rsid w:val="00B37B0E"/>
    <w:rsid w:val="00B4669A"/>
    <w:rsid w:val="00B46933"/>
    <w:rsid w:val="00B51E39"/>
    <w:rsid w:val="00B545B8"/>
    <w:rsid w:val="00B66A55"/>
    <w:rsid w:val="00B73509"/>
    <w:rsid w:val="00B82EF3"/>
    <w:rsid w:val="00BA6CCD"/>
    <w:rsid w:val="00BB2DD1"/>
    <w:rsid w:val="00BB494A"/>
    <w:rsid w:val="00BB4B84"/>
    <w:rsid w:val="00BC7624"/>
    <w:rsid w:val="00BD296B"/>
    <w:rsid w:val="00BE52EE"/>
    <w:rsid w:val="00BE536E"/>
    <w:rsid w:val="00BF053F"/>
    <w:rsid w:val="00BF38C2"/>
    <w:rsid w:val="00C16A93"/>
    <w:rsid w:val="00C347F9"/>
    <w:rsid w:val="00C34950"/>
    <w:rsid w:val="00C36843"/>
    <w:rsid w:val="00C371FB"/>
    <w:rsid w:val="00C42C16"/>
    <w:rsid w:val="00C43888"/>
    <w:rsid w:val="00C47741"/>
    <w:rsid w:val="00C50E39"/>
    <w:rsid w:val="00C53FD6"/>
    <w:rsid w:val="00C6007D"/>
    <w:rsid w:val="00C64A74"/>
    <w:rsid w:val="00C85165"/>
    <w:rsid w:val="00CA3AD6"/>
    <w:rsid w:val="00CA418D"/>
    <w:rsid w:val="00CB0597"/>
    <w:rsid w:val="00CC7E75"/>
    <w:rsid w:val="00CE0D4A"/>
    <w:rsid w:val="00CE4890"/>
    <w:rsid w:val="00CE66C9"/>
    <w:rsid w:val="00CF13EA"/>
    <w:rsid w:val="00CF4735"/>
    <w:rsid w:val="00D0536E"/>
    <w:rsid w:val="00D07BD0"/>
    <w:rsid w:val="00D10F45"/>
    <w:rsid w:val="00D17895"/>
    <w:rsid w:val="00D17E2B"/>
    <w:rsid w:val="00D3111F"/>
    <w:rsid w:val="00D33D7F"/>
    <w:rsid w:val="00D34853"/>
    <w:rsid w:val="00D4307E"/>
    <w:rsid w:val="00D50207"/>
    <w:rsid w:val="00D5481D"/>
    <w:rsid w:val="00D55C16"/>
    <w:rsid w:val="00D570A7"/>
    <w:rsid w:val="00D62C4C"/>
    <w:rsid w:val="00D65729"/>
    <w:rsid w:val="00D71273"/>
    <w:rsid w:val="00D72026"/>
    <w:rsid w:val="00DA5FD4"/>
    <w:rsid w:val="00DA62E3"/>
    <w:rsid w:val="00DB0F78"/>
    <w:rsid w:val="00DB3D75"/>
    <w:rsid w:val="00DC1018"/>
    <w:rsid w:val="00DC1D53"/>
    <w:rsid w:val="00DC31B4"/>
    <w:rsid w:val="00DC4176"/>
    <w:rsid w:val="00DC5562"/>
    <w:rsid w:val="00DD0479"/>
    <w:rsid w:val="00DF096B"/>
    <w:rsid w:val="00DF5CE2"/>
    <w:rsid w:val="00E4099B"/>
    <w:rsid w:val="00E505A1"/>
    <w:rsid w:val="00E55120"/>
    <w:rsid w:val="00E7218A"/>
    <w:rsid w:val="00E724C2"/>
    <w:rsid w:val="00E72B0A"/>
    <w:rsid w:val="00E806FB"/>
    <w:rsid w:val="00E92D19"/>
    <w:rsid w:val="00E96643"/>
    <w:rsid w:val="00EA000F"/>
    <w:rsid w:val="00EA3B64"/>
    <w:rsid w:val="00EB0164"/>
    <w:rsid w:val="00EB18F4"/>
    <w:rsid w:val="00EB3FA1"/>
    <w:rsid w:val="00EC01A4"/>
    <w:rsid w:val="00EC1CF9"/>
    <w:rsid w:val="00EC2521"/>
    <w:rsid w:val="00EC7240"/>
    <w:rsid w:val="00EF1FAD"/>
    <w:rsid w:val="00EF572E"/>
    <w:rsid w:val="00F019BF"/>
    <w:rsid w:val="00F044C1"/>
    <w:rsid w:val="00F05B15"/>
    <w:rsid w:val="00F068BE"/>
    <w:rsid w:val="00F23292"/>
    <w:rsid w:val="00F23366"/>
    <w:rsid w:val="00F3076A"/>
    <w:rsid w:val="00F61312"/>
    <w:rsid w:val="00F63FF8"/>
    <w:rsid w:val="00F662CD"/>
    <w:rsid w:val="00F76FEB"/>
    <w:rsid w:val="00FA5F78"/>
    <w:rsid w:val="00FB55D4"/>
    <w:rsid w:val="00FB755E"/>
    <w:rsid w:val="00FC0628"/>
    <w:rsid w:val="00FC0C8C"/>
    <w:rsid w:val="00FC3561"/>
    <w:rsid w:val="00FC77BB"/>
    <w:rsid w:val="00FE21D3"/>
    <w:rsid w:val="00FE333D"/>
    <w:rsid w:val="00FF03D7"/>
    <w:rsid w:val="00FF086B"/>
    <w:rsid w:val="00FF1DC2"/>
    <w:rsid w:val="00FF5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693CA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07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E0745"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0745"/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0E07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074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07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77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746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A3A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A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AD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A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AD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A3A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6C5A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text-danger">
    <w:name w:val="text-danger"/>
    <w:basedOn w:val="DefaultParagraphFont"/>
    <w:rsid w:val="00D71273"/>
  </w:style>
  <w:style w:type="paragraph" w:styleId="Footer">
    <w:name w:val="footer"/>
    <w:basedOn w:val="Normal"/>
    <w:link w:val="FooterChar"/>
    <w:uiPriority w:val="99"/>
    <w:unhideWhenUsed/>
    <w:rsid w:val="003754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54D3"/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E074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E0745"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E0745"/>
    <w:rPr>
      <w:rFonts w:ascii="Arial" w:eastAsia="Times New Roman" w:hAnsi="Arial" w:cs="Arial"/>
      <w:b/>
      <w:bCs/>
      <w:sz w:val="24"/>
      <w:szCs w:val="24"/>
    </w:rPr>
  </w:style>
  <w:style w:type="paragraph" w:styleId="Header">
    <w:name w:val="header"/>
    <w:basedOn w:val="Normal"/>
    <w:link w:val="HeaderChar"/>
    <w:unhideWhenUsed/>
    <w:rsid w:val="000E074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0E0745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E074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4774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7746"/>
    <w:rPr>
      <w:rFonts w:ascii="Tahoma" w:eastAsia="Times New Roman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A3A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A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AD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A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AD6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A3AD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6C5A5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IN"/>
    </w:rPr>
  </w:style>
  <w:style w:type="character" w:customStyle="1" w:styleId="text-danger">
    <w:name w:val="text-danger"/>
    <w:basedOn w:val="DefaultParagraphFont"/>
    <w:rsid w:val="00D71273"/>
  </w:style>
  <w:style w:type="paragraph" w:styleId="Footer">
    <w:name w:val="footer"/>
    <w:basedOn w:val="Normal"/>
    <w:link w:val="FooterChar"/>
    <w:uiPriority w:val="99"/>
    <w:unhideWhenUsed/>
    <w:rsid w:val="003754D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754D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46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7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041160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876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424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7095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51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61048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1597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509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0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957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70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29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0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24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5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8130">
          <w:marLeft w:val="-225"/>
          <w:marRight w:val="-225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9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398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653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3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03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11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502931">
                  <w:marLeft w:val="-225"/>
                  <w:marRight w:val="-225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899864">
                      <w:marLeft w:val="-225"/>
                      <w:marRight w:val="-2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855598">
                          <w:marLeft w:val="-225"/>
                          <w:marRight w:val="-225"/>
                          <w:marTop w:val="0"/>
                          <w:marBottom w:val="22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5562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297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98933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02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1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247898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798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893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0750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6C7132-7BE1-4942-8136-F28483244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9</Pages>
  <Words>397</Words>
  <Characters>226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5</cp:revision>
  <dcterms:created xsi:type="dcterms:W3CDTF">2018-03-06T12:53:00Z</dcterms:created>
  <dcterms:modified xsi:type="dcterms:W3CDTF">2018-03-15T14:28:00Z</dcterms:modified>
</cp:coreProperties>
</file>